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B0E11" w14:textId="5A1ED276" w:rsidR="007943F7" w:rsidRDefault="00643EFA" w:rsidP="007A4A7C">
      <w:pPr>
        <w:pStyle w:val="Title"/>
        <w:rPr>
          <w:sz w:val="28"/>
        </w:rPr>
      </w:pPr>
      <w:bookmarkStart w:id="0" w:name="_Toc522710847"/>
      <w:r w:rsidRPr="001365F2">
        <w:rPr>
          <w:sz w:val="32"/>
          <w:szCs w:val="32"/>
        </w:rPr>
        <w:t xml:space="preserve">Section 404 </w:t>
      </w:r>
      <w:r w:rsidR="007C730E" w:rsidRPr="001365F2">
        <w:rPr>
          <w:sz w:val="32"/>
          <w:szCs w:val="32"/>
        </w:rPr>
        <w:t>Local Coordination Procedures</w:t>
      </w:r>
      <w:r w:rsidR="0002307C">
        <w:rPr>
          <w:sz w:val="32"/>
          <w:szCs w:val="32"/>
        </w:rPr>
        <w:t xml:space="preserve"> (LCP)</w:t>
      </w:r>
      <w:r w:rsidR="00F76A32" w:rsidRPr="001365F2">
        <w:rPr>
          <w:sz w:val="32"/>
          <w:szCs w:val="32"/>
        </w:rPr>
        <w:t>:</w:t>
      </w:r>
      <w:r w:rsidR="00F76A32">
        <w:t xml:space="preserve"> </w:t>
      </w:r>
      <w:r w:rsidR="00F76A32" w:rsidRPr="001365F2">
        <w:rPr>
          <w:sz w:val="28"/>
        </w:rPr>
        <w:t>Check</w:t>
      </w:r>
      <w:r w:rsidR="009F4208" w:rsidRPr="001365F2">
        <w:rPr>
          <w:sz w:val="28"/>
        </w:rPr>
        <w:t>list for Check</w:t>
      </w:r>
      <w:r w:rsidR="00F76A32" w:rsidRPr="001365F2">
        <w:rPr>
          <w:sz w:val="28"/>
        </w:rPr>
        <w:t xml:space="preserve">point 1 </w:t>
      </w:r>
      <w:bookmarkStart w:id="1" w:name="_GoBack"/>
      <w:bookmarkEnd w:id="1"/>
    </w:p>
    <w:tbl>
      <w:tblPr>
        <w:tblStyle w:val="TableGrid"/>
        <w:tblpPr w:leftFromText="180" w:rightFromText="180" w:vertAnchor="text" w:horzAnchor="margin" w:tblpXSpec="center" w:tblpY="402"/>
        <w:tblW w:w="13955" w:type="dxa"/>
        <w:tblLayout w:type="fixed"/>
        <w:tblLook w:val="04A0" w:firstRow="1" w:lastRow="0" w:firstColumn="1" w:lastColumn="0" w:noHBand="0" w:noVBand="1"/>
      </w:tblPr>
      <w:tblGrid>
        <w:gridCol w:w="7655"/>
        <w:gridCol w:w="1710"/>
        <w:gridCol w:w="1800"/>
        <w:gridCol w:w="1350"/>
        <w:gridCol w:w="1440"/>
      </w:tblGrid>
      <w:tr w:rsidR="004D2351" w14:paraId="30C31769" w14:textId="77777777" w:rsidTr="0084622A">
        <w:tc>
          <w:tcPr>
            <w:tcW w:w="7655" w:type="dxa"/>
            <w:vAlign w:val="center"/>
          </w:tcPr>
          <w:p w14:paraId="2F3BF4F6" w14:textId="77777777" w:rsidR="004D2351" w:rsidRPr="00971D77" w:rsidRDefault="004D2351" w:rsidP="0084622A">
            <w:pPr>
              <w:pStyle w:val="Heading2"/>
              <w:spacing w:after="0"/>
              <w:outlineLvl w:val="1"/>
              <w:rPr>
                <w:rFonts w:asciiTheme="minorHAnsi" w:hAnsiTheme="minorHAnsi"/>
                <w:sz w:val="22"/>
              </w:rPr>
            </w:pPr>
            <w:bookmarkStart w:id="2" w:name="_Hlk15060350"/>
            <w:bookmarkStart w:id="3" w:name="_Toc536111643"/>
            <w:r w:rsidRPr="00971D77">
              <w:rPr>
                <w:rFonts w:asciiTheme="minorHAnsi" w:hAnsiTheme="minorHAnsi"/>
                <w:sz w:val="22"/>
              </w:rPr>
              <w:t xml:space="preserve">Activity </w:t>
            </w:r>
          </w:p>
        </w:tc>
        <w:tc>
          <w:tcPr>
            <w:tcW w:w="1710" w:type="dxa"/>
            <w:vAlign w:val="center"/>
          </w:tcPr>
          <w:p w14:paraId="2A314C86" w14:textId="77777777" w:rsidR="004D2351" w:rsidRPr="00971D77" w:rsidRDefault="004D2351" w:rsidP="0084622A">
            <w:pPr>
              <w:pStyle w:val="Heading2"/>
              <w:spacing w:after="0"/>
              <w:outlineLvl w:val="1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Responsible Team Member</w:t>
            </w:r>
          </w:p>
        </w:tc>
        <w:tc>
          <w:tcPr>
            <w:tcW w:w="1800" w:type="dxa"/>
            <w:vAlign w:val="center"/>
          </w:tcPr>
          <w:p w14:paraId="40516B46" w14:textId="77777777" w:rsidR="004D2351" w:rsidRPr="00971D77" w:rsidRDefault="004D2351" w:rsidP="0084622A">
            <w:pPr>
              <w:pStyle w:val="Heading2"/>
              <w:spacing w:after="0"/>
              <w:jc w:val="left"/>
              <w:outlineLvl w:val="1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 xml:space="preserve">Target Date in relation to CP1 </w:t>
            </w:r>
          </w:p>
        </w:tc>
        <w:tc>
          <w:tcPr>
            <w:tcW w:w="1350" w:type="dxa"/>
            <w:vAlign w:val="center"/>
          </w:tcPr>
          <w:p w14:paraId="0E8D37EC" w14:textId="77777777" w:rsidR="004D2351" w:rsidRPr="00971D77" w:rsidRDefault="004D2351" w:rsidP="0084622A">
            <w:pPr>
              <w:pStyle w:val="Heading2"/>
              <w:spacing w:after="0"/>
              <w:jc w:val="left"/>
              <w:outlineLvl w:val="1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Target Date</w:t>
            </w:r>
          </w:p>
        </w:tc>
        <w:tc>
          <w:tcPr>
            <w:tcW w:w="1440" w:type="dxa"/>
          </w:tcPr>
          <w:p w14:paraId="5AA703E4" w14:textId="77777777" w:rsidR="004D2351" w:rsidRPr="00971D77" w:rsidRDefault="004D2351" w:rsidP="0084622A">
            <w:pPr>
              <w:pStyle w:val="Heading2"/>
              <w:spacing w:after="0"/>
              <w:outlineLvl w:val="1"/>
              <w:rPr>
                <w:rFonts w:asciiTheme="minorHAnsi" w:hAnsiTheme="minorHAnsi"/>
                <w:sz w:val="22"/>
              </w:rPr>
            </w:pPr>
            <w:r w:rsidRPr="00971D77">
              <w:rPr>
                <w:rFonts w:asciiTheme="minorHAnsi" w:hAnsiTheme="minorHAnsi"/>
                <w:sz w:val="22"/>
              </w:rPr>
              <w:t>Date</w:t>
            </w:r>
          </w:p>
          <w:p w14:paraId="544D33A5" w14:textId="77777777" w:rsidR="004D2351" w:rsidRPr="00971D77" w:rsidRDefault="004D2351" w:rsidP="0084622A">
            <w:pPr>
              <w:pStyle w:val="Heading2"/>
              <w:spacing w:after="0"/>
              <w:outlineLvl w:val="1"/>
              <w:rPr>
                <w:rFonts w:asciiTheme="minorHAnsi" w:hAnsiTheme="minorHAnsi"/>
                <w:sz w:val="22"/>
              </w:rPr>
            </w:pPr>
            <w:r w:rsidRPr="00971D77">
              <w:rPr>
                <w:rFonts w:asciiTheme="minorHAnsi" w:hAnsiTheme="minorHAnsi"/>
                <w:sz w:val="22"/>
              </w:rPr>
              <w:t>Completed</w:t>
            </w:r>
          </w:p>
        </w:tc>
      </w:tr>
      <w:tr w:rsidR="004D2351" w14:paraId="1BE55ED4" w14:textId="77777777" w:rsidTr="0084622A">
        <w:trPr>
          <w:trHeight w:val="502"/>
        </w:trPr>
        <w:tc>
          <w:tcPr>
            <w:tcW w:w="7655" w:type="dxa"/>
            <w:tcMar>
              <w:left w:w="0" w:type="dxa"/>
              <w:right w:w="29" w:type="dxa"/>
            </w:tcMar>
            <w:vAlign w:val="center"/>
          </w:tcPr>
          <w:p w14:paraId="4765E226" w14:textId="77777777" w:rsidR="004D2351" w:rsidRPr="0063204D" w:rsidRDefault="004D2351" w:rsidP="0084622A">
            <w:pPr>
              <w:pStyle w:val="ListParagraph"/>
              <w:numPr>
                <w:ilvl w:val="0"/>
                <w:numId w:val="11"/>
              </w:numPr>
              <w:tabs>
                <w:tab w:val="right" w:pos="9350"/>
              </w:tabs>
              <w:ind w:left="532" w:right="0" w:hanging="388"/>
              <w:rPr>
                <w:rFonts w:asciiTheme="minorHAnsi" w:hAnsiTheme="minorHAnsi"/>
                <w:color w:val="4D4D4F" w:themeColor="accent5"/>
                <w:sz w:val="18"/>
                <w:szCs w:val="18"/>
              </w:rPr>
            </w:pP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Schedule Checkpoint 1 meeting, confirm funding source (i.e., state or federal), and invite participants</w:t>
            </w:r>
          </w:p>
        </w:tc>
        <w:tc>
          <w:tcPr>
            <w:tcW w:w="1710" w:type="dxa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2AA19ED4" w14:textId="77777777" w:rsidR="004D2351" w:rsidRPr="00BE4FC5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Ecologist</w:t>
            </w:r>
          </w:p>
        </w:tc>
        <w:tc>
          <w:tcPr>
            <w:tcW w:w="1800" w:type="dxa"/>
            <w:vAlign w:val="center"/>
          </w:tcPr>
          <w:p w14:paraId="1556E863" w14:textId="77777777" w:rsidR="004D2351" w:rsidRPr="001565AA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30 business days prior</w:t>
            </w:r>
          </w:p>
        </w:tc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-1239637445"/>
            <w:placeholder>
              <w:docPart w:val="EA00B540E10A4B339030F7D37BF826D4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350" w:type="dxa"/>
                <w:vAlign w:val="center"/>
              </w:tcPr>
              <w:p w14:paraId="421DC860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 xml:space="preserve"> Select Date </w:t>
                </w:r>
              </w:p>
            </w:tc>
          </w:sdtContent>
        </w:sdt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1656872765"/>
            <w:placeholder>
              <w:docPart w:val="14168DF2245D49EEA02322DDCC4E315B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440" w:type="dxa"/>
                <w:vAlign w:val="center"/>
              </w:tcPr>
              <w:p w14:paraId="0B9CDD60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 xml:space="preserve"> Select Date </w:t>
                </w:r>
              </w:p>
            </w:tc>
          </w:sdtContent>
        </w:sdt>
      </w:tr>
      <w:tr w:rsidR="004D2351" w14:paraId="1529A0D9" w14:textId="77777777" w:rsidTr="0084622A">
        <w:trPr>
          <w:trHeight w:val="502"/>
        </w:trPr>
        <w:tc>
          <w:tcPr>
            <w:tcW w:w="7655" w:type="dxa"/>
            <w:tcMar>
              <w:left w:w="0" w:type="dxa"/>
              <w:right w:w="29" w:type="dxa"/>
            </w:tcMar>
            <w:vAlign w:val="center"/>
          </w:tcPr>
          <w:p w14:paraId="4973B246" w14:textId="77777777" w:rsidR="004D2351" w:rsidRPr="0063204D" w:rsidRDefault="004D2351" w:rsidP="0084622A">
            <w:pPr>
              <w:pStyle w:val="ListParagraph"/>
              <w:numPr>
                <w:ilvl w:val="0"/>
                <w:numId w:val="11"/>
              </w:numPr>
              <w:tabs>
                <w:tab w:val="right" w:pos="9350"/>
              </w:tabs>
              <w:ind w:left="532" w:right="0" w:hanging="388"/>
              <w:rPr>
                <w:rFonts w:asciiTheme="minorHAnsi" w:hAnsiTheme="minorHAnsi"/>
                <w:color w:val="4D4D4F" w:themeColor="accent5"/>
                <w:sz w:val="18"/>
                <w:szCs w:val="18"/>
              </w:rPr>
            </w:pP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Obtain </w:t>
            </w: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available</w:t>
            </w: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 early planning documentation</w:t>
            </w: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 and provide to Ecologist</w:t>
            </w:r>
          </w:p>
        </w:tc>
        <w:tc>
          <w:tcPr>
            <w:tcW w:w="1710" w:type="dxa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768AF74D" w14:textId="77777777" w:rsidR="004D2351" w:rsidRPr="00BE4FC5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Environmental Analyst</w:t>
            </w:r>
          </w:p>
        </w:tc>
        <w:tc>
          <w:tcPr>
            <w:tcW w:w="1800" w:type="dxa"/>
            <w:vAlign w:val="center"/>
          </w:tcPr>
          <w:p w14:paraId="4C3E36F0" w14:textId="77777777" w:rsidR="004D2351" w:rsidRPr="001565AA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20 business days prior</w:t>
            </w:r>
          </w:p>
        </w:tc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-1382554482"/>
            <w:placeholder>
              <w:docPart w:val="E72922DB869B41C39A94E9F97345864F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350" w:type="dxa"/>
                <w:vAlign w:val="center"/>
              </w:tcPr>
              <w:p w14:paraId="09CE79AC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 xml:space="preserve"> Select Date </w:t>
                </w:r>
              </w:p>
            </w:tc>
          </w:sdtContent>
        </w:sdt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-892193027"/>
            <w:placeholder>
              <w:docPart w:val="606E7B15965F415A9F79D04FF4573DF3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440" w:type="dxa"/>
                <w:vAlign w:val="center"/>
              </w:tcPr>
              <w:p w14:paraId="511E5EDA" w14:textId="77777777" w:rsidR="004D2351" w:rsidRPr="001565AA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  <w:highlight w:val="lightGray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 xml:space="preserve"> Select Date </w:t>
                </w:r>
              </w:p>
            </w:tc>
          </w:sdtContent>
        </w:sdt>
      </w:tr>
      <w:tr w:rsidR="004D2351" w14:paraId="3FCF4752" w14:textId="77777777" w:rsidTr="0084622A">
        <w:tc>
          <w:tcPr>
            <w:tcW w:w="7655" w:type="dxa"/>
            <w:tcMar>
              <w:left w:w="0" w:type="dxa"/>
              <w:right w:w="29" w:type="dxa"/>
            </w:tcMar>
            <w:vAlign w:val="center"/>
          </w:tcPr>
          <w:p w14:paraId="790C5B87" w14:textId="77777777" w:rsidR="004D2351" w:rsidRPr="0063204D" w:rsidRDefault="004D2351" w:rsidP="0084622A">
            <w:pPr>
              <w:pStyle w:val="ListParagraph"/>
              <w:numPr>
                <w:ilvl w:val="0"/>
                <w:numId w:val="11"/>
              </w:numPr>
              <w:tabs>
                <w:tab w:val="right" w:pos="9350"/>
              </w:tabs>
              <w:ind w:left="532" w:right="0" w:hanging="388"/>
              <w:rPr>
                <w:rFonts w:asciiTheme="minorHAnsi" w:hAnsiTheme="minorHAnsi"/>
                <w:color w:val="4D4D4F" w:themeColor="accent5"/>
                <w:sz w:val="18"/>
                <w:szCs w:val="18"/>
              </w:rPr>
            </w:pP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Create project map using available GIS data (e.g., National Wetland Inventory [NWI] and other sources) to establish likely presence of Waters of the US</w:t>
            </w:r>
          </w:p>
        </w:tc>
        <w:tc>
          <w:tcPr>
            <w:tcW w:w="1710" w:type="dxa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6A203ACF" w14:textId="77777777" w:rsidR="004D2351" w:rsidRPr="00BE4FC5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Ecologist</w:t>
            </w:r>
          </w:p>
        </w:tc>
        <w:tc>
          <w:tcPr>
            <w:tcW w:w="1800" w:type="dxa"/>
            <w:vAlign w:val="center"/>
          </w:tcPr>
          <w:p w14:paraId="717CFF46" w14:textId="77777777" w:rsidR="004D2351" w:rsidRPr="001565AA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20 business days prior</w:t>
            </w:r>
          </w:p>
        </w:tc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639387413"/>
            <w:placeholder>
              <w:docPart w:val="450CACE9ED484DFF9DCAEBDAE54E2C6A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350" w:type="dxa"/>
                <w:vAlign w:val="center"/>
              </w:tcPr>
              <w:p w14:paraId="635A05BB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1447659486"/>
            <w:placeholder>
              <w:docPart w:val="203BDB4C5A2047D19A59009374B5289B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440" w:type="dxa"/>
                <w:vAlign w:val="center"/>
              </w:tcPr>
              <w:p w14:paraId="0F9AC6F4" w14:textId="77777777" w:rsidR="004D2351" w:rsidRPr="001565AA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</w:tr>
      <w:tr w:rsidR="004D2351" w14:paraId="414DB8E3" w14:textId="77777777" w:rsidTr="0084622A">
        <w:tc>
          <w:tcPr>
            <w:tcW w:w="7655" w:type="dxa"/>
            <w:tcMar>
              <w:left w:w="0" w:type="dxa"/>
              <w:right w:w="29" w:type="dxa"/>
            </w:tcMar>
            <w:vAlign w:val="center"/>
          </w:tcPr>
          <w:p w14:paraId="0DEFF5F9" w14:textId="77777777" w:rsidR="004D2351" w:rsidRPr="0063204D" w:rsidRDefault="004D2351" w:rsidP="0084622A">
            <w:pPr>
              <w:pStyle w:val="ListParagraph"/>
              <w:numPr>
                <w:ilvl w:val="0"/>
                <w:numId w:val="11"/>
              </w:numPr>
              <w:tabs>
                <w:tab w:val="right" w:pos="9350"/>
              </w:tabs>
              <w:ind w:left="532" w:right="0" w:hanging="388"/>
              <w:rPr>
                <w:rFonts w:asciiTheme="minorHAnsi" w:hAnsiTheme="minorHAnsi"/>
                <w:color w:val="4D4D4F" w:themeColor="accent5"/>
                <w:sz w:val="18"/>
                <w:szCs w:val="18"/>
              </w:rPr>
            </w:pP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Describe preliminary Need </w:t>
            </w: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&amp;</w:t>
            </w: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 Purpose </w:t>
            </w: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and provide to Ecologist</w:t>
            </w:r>
          </w:p>
        </w:tc>
        <w:tc>
          <w:tcPr>
            <w:tcW w:w="1710" w:type="dxa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49BC1B7C" w14:textId="77777777" w:rsidR="004D2351" w:rsidRPr="00BE4FC5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 w:rsidRPr="001565AA"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Environmental Analyst</w:t>
            </w:r>
          </w:p>
        </w:tc>
        <w:tc>
          <w:tcPr>
            <w:tcW w:w="1800" w:type="dxa"/>
            <w:vAlign w:val="center"/>
          </w:tcPr>
          <w:p w14:paraId="50774F91" w14:textId="77777777" w:rsidR="004D2351" w:rsidRPr="001565AA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 xml:space="preserve"> 15 business days prior</w:t>
            </w:r>
          </w:p>
        </w:tc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958225579"/>
            <w:placeholder>
              <w:docPart w:val="C2190DF323B54BDD87DA5C5821900A86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350" w:type="dxa"/>
                <w:vAlign w:val="center"/>
              </w:tcPr>
              <w:p w14:paraId="0C34609F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1593963882"/>
            <w:placeholder>
              <w:docPart w:val="FCE0D6A2DED54A878E10B56319B506AA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440" w:type="dxa"/>
                <w:vAlign w:val="center"/>
              </w:tcPr>
              <w:p w14:paraId="506B594D" w14:textId="77777777" w:rsidR="004D2351" w:rsidRPr="001565AA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</w:tr>
      <w:tr w:rsidR="004D2351" w14:paraId="71B7D4B6" w14:textId="77777777" w:rsidTr="0084622A">
        <w:tc>
          <w:tcPr>
            <w:tcW w:w="7655" w:type="dxa"/>
            <w:tcMar>
              <w:left w:w="0" w:type="dxa"/>
              <w:right w:w="29" w:type="dxa"/>
            </w:tcMar>
            <w:vAlign w:val="center"/>
          </w:tcPr>
          <w:p w14:paraId="5DBAB51B" w14:textId="77777777" w:rsidR="004D2351" w:rsidRPr="0063204D" w:rsidRDefault="004D2351" w:rsidP="0084622A">
            <w:pPr>
              <w:pStyle w:val="ListParagraph"/>
              <w:numPr>
                <w:ilvl w:val="0"/>
                <w:numId w:val="11"/>
              </w:numPr>
              <w:tabs>
                <w:tab w:val="right" w:pos="9350"/>
              </w:tabs>
              <w:ind w:left="532" w:right="0" w:hanging="388"/>
              <w:rPr>
                <w:rFonts w:asciiTheme="minorHAnsi" w:hAnsiTheme="minorHAnsi"/>
                <w:color w:val="4D4D4F" w:themeColor="accent5"/>
                <w:sz w:val="18"/>
                <w:szCs w:val="18"/>
              </w:rPr>
            </w:pP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Describe preliminary project termini</w:t>
            </w: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 and provide to Ecologist</w:t>
            </w:r>
          </w:p>
        </w:tc>
        <w:tc>
          <w:tcPr>
            <w:tcW w:w="1710" w:type="dxa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5EC2A213" w14:textId="77777777" w:rsidR="004D2351" w:rsidRPr="00BE4FC5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Designer</w:t>
            </w:r>
          </w:p>
        </w:tc>
        <w:tc>
          <w:tcPr>
            <w:tcW w:w="1800" w:type="dxa"/>
            <w:vAlign w:val="center"/>
          </w:tcPr>
          <w:p w14:paraId="6BD0A7DD" w14:textId="77777777" w:rsidR="004D2351" w:rsidRPr="001565AA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15 business days prior</w:t>
            </w:r>
          </w:p>
        </w:tc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246542600"/>
            <w:placeholder>
              <w:docPart w:val="19830424CCD94EA0AF6ABE8EE6E78006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350" w:type="dxa"/>
                <w:vAlign w:val="center"/>
              </w:tcPr>
              <w:p w14:paraId="3EC4B7E1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537095461"/>
            <w:placeholder>
              <w:docPart w:val="27286BDB200E42E2B73325481E8B0B7F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440" w:type="dxa"/>
                <w:vAlign w:val="center"/>
              </w:tcPr>
              <w:p w14:paraId="1BCF107A" w14:textId="77777777" w:rsidR="004D2351" w:rsidRPr="001565AA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</w:tr>
      <w:tr w:rsidR="004D2351" w14:paraId="4A9DD911" w14:textId="77777777" w:rsidTr="0084622A">
        <w:tc>
          <w:tcPr>
            <w:tcW w:w="7655" w:type="dxa"/>
            <w:tcMar>
              <w:left w:w="0" w:type="dxa"/>
              <w:right w:w="29" w:type="dxa"/>
            </w:tcMar>
            <w:vAlign w:val="center"/>
          </w:tcPr>
          <w:p w14:paraId="34683364" w14:textId="77777777" w:rsidR="004D2351" w:rsidRPr="0063204D" w:rsidRDefault="004D2351" w:rsidP="0084622A">
            <w:pPr>
              <w:pStyle w:val="ListParagraph"/>
              <w:numPr>
                <w:ilvl w:val="0"/>
                <w:numId w:val="11"/>
              </w:numPr>
              <w:tabs>
                <w:tab w:val="right" w:pos="9350"/>
              </w:tabs>
              <w:ind w:left="532" w:right="0" w:hanging="388"/>
              <w:rPr>
                <w:rFonts w:asciiTheme="minorHAnsi" w:hAnsiTheme="minorHAnsi"/>
                <w:color w:val="4D4D4F" w:themeColor="accent5"/>
                <w:sz w:val="18"/>
                <w:szCs w:val="18"/>
              </w:rPr>
            </w:pP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Confirm preliminary schedule </w:t>
            </w: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and provide to Ecologist</w:t>
            </w:r>
          </w:p>
        </w:tc>
        <w:tc>
          <w:tcPr>
            <w:tcW w:w="1710" w:type="dxa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1C88651D" w14:textId="77777777" w:rsidR="004D2351" w:rsidRPr="00BE4FC5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Project Manager</w:t>
            </w:r>
          </w:p>
        </w:tc>
        <w:tc>
          <w:tcPr>
            <w:tcW w:w="1800" w:type="dxa"/>
            <w:vAlign w:val="center"/>
          </w:tcPr>
          <w:p w14:paraId="379BBE96" w14:textId="77777777" w:rsidR="004D2351" w:rsidRPr="001565AA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15 business days prior</w:t>
            </w:r>
          </w:p>
        </w:tc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741611343"/>
            <w:placeholder>
              <w:docPart w:val="7DCC518EA9144B559B910A5F4F9C1DB4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350" w:type="dxa"/>
                <w:vAlign w:val="center"/>
              </w:tcPr>
              <w:p w14:paraId="6CEB4B0B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-2074646278"/>
            <w:placeholder>
              <w:docPart w:val="098C861FBE6D407DA2B4359E96797B0C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440" w:type="dxa"/>
                <w:vAlign w:val="center"/>
              </w:tcPr>
              <w:p w14:paraId="19AADAF0" w14:textId="77777777" w:rsidR="004D2351" w:rsidRPr="001565AA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</w:tr>
      <w:tr w:rsidR="004D2351" w14:paraId="40F5AD6F" w14:textId="77777777" w:rsidTr="0084622A">
        <w:tc>
          <w:tcPr>
            <w:tcW w:w="7655" w:type="dxa"/>
            <w:tcMar>
              <w:left w:w="0" w:type="dxa"/>
              <w:right w:w="29" w:type="dxa"/>
            </w:tcMar>
            <w:vAlign w:val="center"/>
          </w:tcPr>
          <w:p w14:paraId="249D3DA4" w14:textId="77777777" w:rsidR="004D2351" w:rsidRPr="0063204D" w:rsidRDefault="004D2351" w:rsidP="0084622A">
            <w:pPr>
              <w:pStyle w:val="ListParagraph"/>
              <w:numPr>
                <w:ilvl w:val="0"/>
                <w:numId w:val="11"/>
              </w:numPr>
              <w:tabs>
                <w:tab w:val="right" w:pos="9350"/>
              </w:tabs>
              <w:ind w:left="532" w:right="0" w:hanging="388"/>
              <w:rPr>
                <w:rFonts w:asciiTheme="minorHAnsi" w:hAnsiTheme="minorHAnsi"/>
                <w:color w:val="4D4D4F" w:themeColor="accent5"/>
                <w:sz w:val="18"/>
                <w:szCs w:val="18"/>
              </w:rPr>
            </w:pP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Compile summary of</w:t>
            </w: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 items </w:t>
            </w: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2</w:t>
            </w: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 through 6</w:t>
            </w: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,</w:t>
            </w: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 as applicable</w:t>
            </w:r>
          </w:p>
        </w:tc>
        <w:tc>
          <w:tcPr>
            <w:tcW w:w="1710" w:type="dxa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3F527599" w14:textId="77777777" w:rsidR="004D2351" w:rsidRPr="00BE4FC5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Ecologist</w:t>
            </w:r>
          </w:p>
        </w:tc>
        <w:tc>
          <w:tcPr>
            <w:tcW w:w="1800" w:type="dxa"/>
            <w:vAlign w:val="center"/>
          </w:tcPr>
          <w:p w14:paraId="59765130" w14:textId="77777777" w:rsidR="004D2351" w:rsidRPr="001565AA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10 business days prior</w:t>
            </w:r>
          </w:p>
        </w:tc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-402517961"/>
            <w:placeholder>
              <w:docPart w:val="A37A0986EB4E415AB8B371D422FB9922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350" w:type="dxa"/>
                <w:vAlign w:val="center"/>
              </w:tcPr>
              <w:p w14:paraId="2B1579C7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-2042046874"/>
            <w:placeholder>
              <w:docPart w:val="9A0C5CA9AF2842BF9A8848C7F67B97BF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440" w:type="dxa"/>
                <w:vAlign w:val="center"/>
              </w:tcPr>
              <w:p w14:paraId="71ED8AE0" w14:textId="77777777" w:rsidR="004D2351" w:rsidRPr="001565AA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</w:tr>
      <w:tr w:rsidR="004D2351" w14:paraId="3D5E87F1" w14:textId="77777777" w:rsidTr="0084622A">
        <w:tc>
          <w:tcPr>
            <w:tcW w:w="7655" w:type="dxa"/>
            <w:tcMar>
              <w:left w:w="0" w:type="dxa"/>
              <w:right w:w="29" w:type="dxa"/>
            </w:tcMar>
            <w:vAlign w:val="center"/>
          </w:tcPr>
          <w:p w14:paraId="2C0B511E" w14:textId="77777777" w:rsidR="004D2351" w:rsidRPr="0063204D" w:rsidRDefault="004D2351" w:rsidP="0084622A">
            <w:pPr>
              <w:pStyle w:val="ListParagraph"/>
              <w:numPr>
                <w:ilvl w:val="0"/>
                <w:numId w:val="11"/>
              </w:numPr>
              <w:tabs>
                <w:tab w:val="right" w:pos="9350"/>
              </w:tabs>
              <w:ind w:left="532" w:right="0" w:hanging="388"/>
              <w:rPr>
                <w:rFonts w:asciiTheme="minorHAnsi" w:hAnsiTheme="minorHAnsi"/>
                <w:color w:val="4D4D4F" w:themeColor="accent5"/>
                <w:sz w:val="18"/>
                <w:szCs w:val="18"/>
              </w:rPr>
            </w:pP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Submit </w:t>
            </w: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summary</w:t>
            </w: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 from item 7 to GDOT</w:t>
            </w: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 Project Manager</w:t>
            </w: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(</w:t>
            </w: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PM</w:t>
            </w: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)</w:t>
            </w: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 and Environmental Analyst </w:t>
            </w:r>
          </w:p>
        </w:tc>
        <w:tc>
          <w:tcPr>
            <w:tcW w:w="1710" w:type="dxa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4933C4EA" w14:textId="77777777" w:rsidR="004D2351" w:rsidRPr="00BE4FC5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Ecologist</w:t>
            </w:r>
          </w:p>
        </w:tc>
        <w:tc>
          <w:tcPr>
            <w:tcW w:w="1800" w:type="dxa"/>
            <w:vAlign w:val="center"/>
          </w:tcPr>
          <w:p w14:paraId="621616C1" w14:textId="77777777" w:rsidR="004D2351" w:rsidRPr="001565AA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10 business days prior</w:t>
            </w:r>
          </w:p>
        </w:tc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2008175803"/>
            <w:placeholder>
              <w:docPart w:val="C9CB3744571C4C00B4CCF3B4C9BC7280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350" w:type="dxa"/>
                <w:vAlign w:val="center"/>
              </w:tcPr>
              <w:p w14:paraId="0473CA7A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1892609571"/>
            <w:placeholder>
              <w:docPart w:val="3F6AF1D25B78479AA3596C9C4598C3D6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440" w:type="dxa"/>
                <w:vAlign w:val="center"/>
              </w:tcPr>
              <w:p w14:paraId="692B4E0F" w14:textId="77777777" w:rsidR="004D2351" w:rsidRPr="001565AA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</w:tr>
      <w:tr w:rsidR="004D2351" w14:paraId="50740396" w14:textId="77777777" w:rsidTr="0084622A">
        <w:tc>
          <w:tcPr>
            <w:tcW w:w="7655" w:type="dxa"/>
            <w:tcMar>
              <w:left w:w="0" w:type="dxa"/>
              <w:right w:w="29" w:type="dxa"/>
            </w:tcMar>
            <w:vAlign w:val="center"/>
          </w:tcPr>
          <w:p w14:paraId="6E91F101" w14:textId="77777777" w:rsidR="004D2351" w:rsidRPr="0063204D" w:rsidRDefault="004D2351" w:rsidP="0084622A">
            <w:pPr>
              <w:pStyle w:val="ListParagraph"/>
              <w:numPr>
                <w:ilvl w:val="0"/>
                <w:numId w:val="11"/>
              </w:numPr>
              <w:tabs>
                <w:tab w:val="right" w:pos="9350"/>
              </w:tabs>
              <w:ind w:left="532" w:right="0" w:hanging="388"/>
              <w:rPr>
                <w:rFonts w:asciiTheme="minorHAnsi" w:hAnsiTheme="minorHAnsi"/>
                <w:color w:val="4D4D4F" w:themeColor="accent5"/>
                <w:sz w:val="18"/>
                <w:szCs w:val="18"/>
              </w:rPr>
            </w:pP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Hold </w:t>
            </w: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a </w:t>
            </w: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meeting</w:t>
            </w: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 or </w:t>
            </w: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call with GDOT PM and Environmental Analyst to confirm attendee(s</w:t>
            </w: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) and review project information from item 7</w:t>
            </w:r>
          </w:p>
        </w:tc>
        <w:tc>
          <w:tcPr>
            <w:tcW w:w="1710" w:type="dxa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6FD7A600" w14:textId="77777777" w:rsidR="004D2351" w:rsidRPr="00BE4FC5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Ecologist</w:t>
            </w:r>
          </w:p>
        </w:tc>
        <w:tc>
          <w:tcPr>
            <w:tcW w:w="1800" w:type="dxa"/>
            <w:vAlign w:val="center"/>
          </w:tcPr>
          <w:p w14:paraId="3F084AE8" w14:textId="77777777" w:rsidR="004D2351" w:rsidRPr="001565AA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5 business days prior</w:t>
            </w:r>
          </w:p>
        </w:tc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146098659"/>
            <w:placeholder>
              <w:docPart w:val="1AB0D540C4284B7990F70932F8330938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350" w:type="dxa"/>
                <w:vAlign w:val="center"/>
              </w:tcPr>
              <w:p w14:paraId="3C2E7854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-2105956692"/>
            <w:placeholder>
              <w:docPart w:val="184A97DE79F44962AFFE2F5B3A797608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440" w:type="dxa"/>
                <w:vAlign w:val="center"/>
              </w:tcPr>
              <w:p w14:paraId="5DCB0462" w14:textId="77777777" w:rsidR="004D2351" w:rsidRPr="001565AA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</w:tr>
      <w:tr w:rsidR="004D2351" w14:paraId="696D24F2" w14:textId="77777777" w:rsidTr="0084622A">
        <w:tc>
          <w:tcPr>
            <w:tcW w:w="7655" w:type="dxa"/>
            <w:tcMar>
              <w:left w:w="0" w:type="dxa"/>
              <w:right w:w="29" w:type="dxa"/>
            </w:tcMar>
            <w:vAlign w:val="center"/>
          </w:tcPr>
          <w:p w14:paraId="0DBA5F1F" w14:textId="77777777" w:rsidR="004D2351" w:rsidRPr="0063204D" w:rsidRDefault="004D2351" w:rsidP="0084622A">
            <w:pPr>
              <w:pStyle w:val="ListParagraph"/>
              <w:numPr>
                <w:ilvl w:val="0"/>
                <w:numId w:val="11"/>
              </w:numPr>
              <w:tabs>
                <w:tab w:val="right" w:pos="9350"/>
              </w:tabs>
              <w:ind w:left="532" w:right="0" w:hanging="388"/>
              <w:rPr>
                <w:rFonts w:asciiTheme="minorHAnsi" w:hAnsiTheme="minorHAnsi"/>
                <w:color w:val="4D4D4F" w:themeColor="accent5"/>
                <w:sz w:val="18"/>
                <w:szCs w:val="18"/>
              </w:rPr>
            </w:pP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Send advance PDF or PowerPoint file 5 days in advance of LCP meeting </w:t>
            </w:r>
          </w:p>
        </w:tc>
        <w:tc>
          <w:tcPr>
            <w:tcW w:w="1710" w:type="dxa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41DFE2A2" w14:textId="77777777" w:rsidR="004D2351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</w:p>
        </w:tc>
        <w:tc>
          <w:tcPr>
            <w:tcW w:w="1800" w:type="dxa"/>
            <w:vAlign w:val="center"/>
          </w:tcPr>
          <w:p w14:paraId="4506276F" w14:textId="77777777" w:rsidR="004D2351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</w:p>
        </w:tc>
        <w:tc>
          <w:tcPr>
            <w:tcW w:w="1350" w:type="dxa"/>
            <w:vAlign w:val="center"/>
          </w:tcPr>
          <w:p w14:paraId="1823AB36" w14:textId="77777777" w:rsidR="004D2351" w:rsidRDefault="004D2351" w:rsidP="0084622A">
            <w:pPr>
              <w:tabs>
                <w:tab w:val="right" w:pos="9350"/>
              </w:tabs>
              <w:spacing w:before="80" w:after="80"/>
              <w:ind w:right="0"/>
              <w:contextualSpacing/>
              <w:jc w:val="center"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</w:p>
        </w:tc>
        <w:tc>
          <w:tcPr>
            <w:tcW w:w="1440" w:type="dxa"/>
            <w:vAlign w:val="center"/>
          </w:tcPr>
          <w:p w14:paraId="2B6C00F3" w14:textId="77777777" w:rsidR="004D2351" w:rsidRDefault="004D2351" w:rsidP="0084622A">
            <w:pPr>
              <w:tabs>
                <w:tab w:val="right" w:pos="9350"/>
              </w:tabs>
              <w:spacing w:before="80" w:after="80"/>
              <w:ind w:right="0"/>
              <w:contextualSpacing/>
              <w:jc w:val="center"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</w:p>
        </w:tc>
      </w:tr>
      <w:tr w:rsidR="004D2351" w14:paraId="08B7AECC" w14:textId="77777777" w:rsidTr="0084622A">
        <w:tc>
          <w:tcPr>
            <w:tcW w:w="7655" w:type="dxa"/>
            <w:shd w:val="clear" w:color="auto" w:fill="D9D9D9" w:themeFill="background1" w:themeFillShade="D9"/>
            <w:tcMar>
              <w:left w:w="0" w:type="dxa"/>
              <w:right w:w="29" w:type="dxa"/>
            </w:tcMar>
            <w:vAlign w:val="center"/>
          </w:tcPr>
          <w:p w14:paraId="1B2F3A5F" w14:textId="77777777" w:rsidR="004D2351" w:rsidRPr="0063204D" w:rsidRDefault="004D2351" w:rsidP="0084622A">
            <w:pPr>
              <w:pStyle w:val="ListParagraph"/>
              <w:numPr>
                <w:ilvl w:val="0"/>
                <w:numId w:val="11"/>
              </w:numPr>
              <w:tabs>
                <w:tab w:val="right" w:pos="9350"/>
              </w:tabs>
              <w:ind w:left="532" w:right="0" w:hanging="388"/>
              <w:rPr>
                <w:rFonts w:asciiTheme="minorHAnsi" w:hAnsiTheme="minorHAnsi"/>
                <w:color w:val="4D4D4F" w:themeColor="accent5"/>
                <w:sz w:val="18"/>
                <w:szCs w:val="18"/>
              </w:rPr>
            </w:pP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Introduce/discuss project during </w:t>
            </w: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LCP </w:t>
            </w: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meeting</w:t>
            </w:r>
          </w:p>
        </w:tc>
        <w:tc>
          <w:tcPr>
            <w:tcW w:w="1710" w:type="dxa"/>
            <w:shd w:val="clear" w:color="auto" w:fill="D9D9D9" w:themeFill="background1" w:themeFillShade="D9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7DDF1BE9" w14:textId="77777777" w:rsidR="004D2351" w:rsidRPr="00BE4FC5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Project Manager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33EABD5" w14:textId="77777777" w:rsidR="004D2351" w:rsidRPr="001565AA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At CP1 meeting</w:t>
            </w:r>
          </w:p>
        </w:tc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-257915265"/>
            <w:placeholder>
              <w:docPart w:val="59597F39390C4292B3619C57BDB9FFFB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350" w:type="dxa"/>
                <w:shd w:val="clear" w:color="auto" w:fill="D9D9D9" w:themeFill="background1" w:themeFillShade="D9"/>
                <w:vAlign w:val="center"/>
              </w:tcPr>
              <w:p w14:paraId="465303B0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-41296379"/>
            <w:placeholder>
              <w:docPart w:val="BFE0AAA8543A4461BB3CA6E531B373C9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440" w:type="dxa"/>
                <w:shd w:val="clear" w:color="auto" w:fill="D9D9D9" w:themeFill="background1" w:themeFillShade="D9"/>
                <w:vAlign w:val="center"/>
              </w:tcPr>
              <w:p w14:paraId="79C153C5" w14:textId="77777777" w:rsidR="004D2351" w:rsidRPr="001565AA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</w:tr>
      <w:tr w:rsidR="004D2351" w14:paraId="0C78C178" w14:textId="77777777" w:rsidTr="0084622A">
        <w:tc>
          <w:tcPr>
            <w:tcW w:w="7655" w:type="dxa"/>
            <w:tcMar>
              <w:left w:w="0" w:type="dxa"/>
              <w:right w:w="29" w:type="dxa"/>
            </w:tcMar>
            <w:vAlign w:val="center"/>
          </w:tcPr>
          <w:p w14:paraId="09B96FE6" w14:textId="77777777" w:rsidR="004D2351" w:rsidRPr="0063204D" w:rsidRDefault="004D2351" w:rsidP="0084622A">
            <w:pPr>
              <w:pStyle w:val="ListParagraph"/>
              <w:numPr>
                <w:ilvl w:val="0"/>
                <w:numId w:val="11"/>
              </w:numPr>
              <w:tabs>
                <w:tab w:val="right" w:pos="9350"/>
              </w:tabs>
              <w:ind w:left="532" w:right="0" w:hanging="388"/>
              <w:rPr>
                <w:rFonts w:asciiTheme="minorHAnsi" w:hAnsiTheme="minorHAnsi"/>
                <w:color w:val="4D4D4F" w:themeColor="accent5"/>
                <w:sz w:val="18"/>
                <w:szCs w:val="18"/>
              </w:rPr>
            </w:pP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Email attendees requesting comments</w:t>
            </w:r>
          </w:p>
        </w:tc>
        <w:tc>
          <w:tcPr>
            <w:tcW w:w="1710" w:type="dxa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2A068F57" w14:textId="77777777" w:rsidR="004D2351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Ecologist</w:t>
            </w:r>
          </w:p>
        </w:tc>
        <w:tc>
          <w:tcPr>
            <w:tcW w:w="1800" w:type="dxa"/>
            <w:vAlign w:val="center"/>
          </w:tcPr>
          <w:p w14:paraId="58B5CCB4" w14:textId="77777777" w:rsidR="004D2351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2 business days following</w:t>
            </w:r>
          </w:p>
        </w:tc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1630288125"/>
            <w:placeholder>
              <w:docPart w:val="0ED61A306ADA43809920192C4CDCFFE9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350" w:type="dxa"/>
                <w:vAlign w:val="center"/>
              </w:tcPr>
              <w:p w14:paraId="517AF5E6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-2045201579"/>
            <w:placeholder>
              <w:docPart w:val="332E920E107846C1923AA151B651C6F3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440" w:type="dxa"/>
                <w:vAlign w:val="center"/>
              </w:tcPr>
              <w:p w14:paraId="75385098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</w:tr>
      <w:tr w:rsidR="004D2351" w14:paraId="2E16D43E" w14:textId="77777777" w:rsidTr="0084622A">
        <w:tc>
          <w:tcPr>
            <w:tcW w:w="7655" w:type="dxa"/>
            <w:tcMar>
              <w:left w:w="0" w:type="dxa"/>
              <w:right w:w="29" w:type="dxa"/>
            </w:tcMar>
            <w:vAlign w:val="center"/>
          </w:tcPr>
          <w:p w14:paraId="0FA2E1F4" w14:textId="77777777" w:rsidR="004D2351" w:rsidRDefault="004D2351" w:rsidP="0084622A">
            <w:pPr>
              <w:pStyle w:val="ListParagraph"/>
              <w:numPr>
                <w:ilvl w:val="0"/>
                <w:numId w:val="11"/>
              </w:numPr>
              <w:tabs>
                <w:tab w:val="right" w:pos="9350"/>
              </w:tabs>
              <w:ind w:left="532" w:right="0" w:hanging="388"/>
              <w:rPr>
                <w:rFonts w:asciiTheme="minorHAnsi" w:hAnsiTheme="minorHAnsi"/>
                <w:color w:val="4D4D4F" w:themeColor="accent5"/>
                <w:sz w:val="18"/>
                <w:szCs w:val="18"/>
              </w:rPr>
            </w:pP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Update P6 activity 01712</w:t>
            </w:r>
          </w:p>
        </w:tc>
        <w:tc>
          <w:tcPr>
            <w:tcW w:w="1710" w:type="dxa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76C2FA72" w14:textId="77777777" w:rsidR="004D2351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Ecologist</w:t>
            </w:r>
          </w:p>
        </w:tc>
        <w:tc>
          <w:tcPr>
            <w:tcW w:w="1800" w:type="dxa"/>
            <w:vAlign w:val="center"/>
          </w:tcPr>
          <w:p w14:paraId="310ED915" w14:textId="77777777" w:rsidR="004D2351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5 business days following</w:t>
            </w:r>
          </w:p>
        </w:tc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1123117470"/>
            <w:placeholder>
              <w:docPart w:val="D408BE2C76F34AEFA393796E4D927DB2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350" w:type="dxa"/>
                <w:vAlign w:val="center"/>
              </w:tcPr>
              <w:p w14:paraId="21AAC33D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-2027780206"/>
            <w:placeholder>
              <w:docPart w:val="8FA9570A52284ED882FF613989BED08A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440" w:type="dxa"/>
                <w:vAlign w:val="center"/>
              </w:tcPr>
              <w:p w14:paraId="2F10AF03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</w:tr>
      <w:tr w:rsidR="004D2351" w14:paraId="40012E65" w14:textId="77777777" w:rsidTr="0084622A">
        <w:tc>
          <w:tcPr>
            <w:tcW w:w="7655" w:type="dxa"/>
            <w:tcMar>
              <w:left w:w="0" w:type="dxa"/>
              <w:right w:w="29" w:type="dxa"/>
            </w:tcMar>
            <w:vAlign w:val="center"/>
          </w:tcPr>
          <w:p w14:paraId="3CD9134F" w14:textId="77777777" w:rsidR="004D2351" w:rsidRPr="0063204D" w:rsidRDefault="004D2351" w:rsidP="0084622A">
            <w:pPr>
              <w:pStyle w:val="ListParagraph"/>
              <w:numPr>
                <w:ilvl w:val="0"/>
                <w:numId w:val="11"/>
              </w:numPr>
              <w:tabs>
                <w:tab w:val="right" w:pos="9350"/>
              </w:tabs>
              <w:ind w:left="532" w:right="0" w:hanging="388"/>
              <w:rPr>
                <w:rFonts w:asciiTheme="minorHAnsi" w:hAnsiTheme="minorHAnsi"/>
                <w:color w:val="4D4D4F" w:themeColor="accent5"/>
                <w:sz w:val="18"/>
                <w:szCs w:val="18"/>
              </w:rPr>
            </w:pP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Confirm receipt of agency responses</w:t>
            </w:r>
          </w:p>
        </w:tc>
        <w:tc>
          <w:tcPr>
            <w:tcW w:w="1710" w:type="dxa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6EC68DCC" w14:textId="77777777" w:rsidR="004D2351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Ecologist</w:t>
            </w:r>
          </w:p>
        </w:tc>
        <w:tc>
          <w:tcPr>
            <w:tcW w:w="1800" w:type="dxa"/>
            <w:vAlign w:val="center"/>
          </w:tcPr>
          <w:p w14:paraId="523AAB9E" w14:textId="77777777" w:rsidR="004D2351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5 business days following</w:t>
            </w:r>
          </w:p>
        </w:tc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420308635"/>
            <w:placeholder>
              <w:docPart w:val="32527408488F470489C9BCDC98F2B53F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350" w:type="dxa"/>
                <w:vAlign w:val="center"/>
              </w:tcPr>
              <w:p w14:paraId="2FD6A471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-1804616502"/>
            <w:placeholder>
              <w:docPart w:val="38F974FDA2214A708E18CB4ABC055956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440" w:type="dxa"/>
                <w:vAlign w:val="center"/>
              </w:tcPr>
              <w:p w14:paraId="586F46EF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</w:tr>
      <w:tr w:rsidR="004D2351" w14:paraId="05CF1D84" w14:textId="77777777" w:rsidTr="0084622A">
        <w:tc>
          <w:tcPr>
            <w:tcW w:w="7655" w:type="dxa"/>
            <w:tcMar>
              <w:left w:w="0" w:type="dxa"/>
              <w:right w:w="29" w:type="dxa"/>
            </w:tcMar>
            <w:vAlign w:val="center"/>
          </w:tcPr>
          <w:p w14:paraId="085D9DEE" w14:textId="77777777" w:rsidR="004D2351" w:rsidRPr="0063204D" w:rsidRDefault="004D2351" w:rsidP="0084622A">
            <w:pPr>
              <w:pStyle w:val="ListParagraph"/>
              <w:numPr>
                <w:ilvl w:val="0"/>
                <w:numId w:val="11"/>
              </w:numPr>
              <w:tabs>
                <w:tab w:val="right" w:pos="9350"/>
              </w:tabs>
              <w:ind w:left="532" w:right="0" w:hanging="388"/>
              <w:rPr>
                <w:rFonts w:asciiTheme="minorHAnsi" w:hAnsiTheme="minorHAnsi"/>
                <w:color w:val="4D4D4F" w:themeColor="accent5"/>
                <w:sz w:val="18"/>
                <w:szCs w:val="18"/>
              </w:rPr>
            </w:pP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Prepare GDOT letter summarizing meeting, agency comments, and recommended next LCP step</w:t>
            </w: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; submit to PM and Environmental Analyst for review</w:t>
            </w:r>
          </w:p>
        </w:tc>
        <w:tc>
          <w:tcPr>
            <w:tcW w:w="1710" w:type="dxa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0A8060A5" w14:textId="77777777" w:rsidR="004D2351" w:rsidRPr="00BE4FC5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Ecologist</w:t>
            </w:r>
          </w:p>
        </w:tc>
        <w:tc>
          <w:tcPr>
            <w:tcW w:w="1800" w:type="dxa"/>
            <w:vAlign w:val="center"/>
          </w:tcPr>
          <w:p w14:paraId="7A0861B8" w14:textId="77777777" w:rsidR="004D2351" w:rsidRPr="001565AA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10 business days following</w:t>
            </w:r>
          </w:p>
        </w:tc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1300264765"/>
            <w:placeholder>
              <w:docPart w:val="AE18AD882A6C4D23820DDF667229052E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350" w:type="dxa"/>
                <w:vAlign w:val="center"/>
              </w:tcPr>
              <w:p w14:paraId="2E99D07F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-731689775"/>
            <w:placeholder>
              <w:docPart w:val="6C63B707CE754C429DD7ACEBA86BF76E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440" w:type="dxa"/>
                <w:vAlign w:val="center"/>
              </w:tcPr>
              <w:p w14:paraId="5DE06D54" w14:textId="77777777" w:rsidR="004D2351" w:rsidRPr="001565AA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</w:tr>
      <w:tr w:rsidR="004D2351" w14:paraId="30526C17" w14:textId="77777777" w:rsidTr="0084622A">
        <w:tc>
          <w:tcPr>
            <w:tcW w:w="7655" w:type="dxa"/>
            <w:tcMar>
              <w:left w:w="0" w:type="dxa"/>
              <w:right w:w="29" w:type="dxa"/>
            </w:tcMar>
            <w:vAlign w:val="center"/>
          </w:tcPr>
          <w:p w14:paraId="75ABF6F0" w14:textId="77777777" w:rsidR="004D2351" w:rsidRPr="0063204D" w:rsidRDefault="004D2351" w:rsidP="0084622A">
            <w:pPr>
              <w:pStyle w:val="ListParagraph"/>
              <w:numPr>
                <w:ilvl w:val="0"/>
                <w:numId w:val="11"/>
              </w:numPr>
              <w:tabs>
                <w:tab w:val="right" w:pos="9350"/>
              </w:tabs>
              <w:ind w:left="532" w:right="0" w:hanging="388"/>
              <w:rPr>
                <w:rFonts w:asciiTheme="minorHAnsi" w:hAnsiTheme="minorHAnsi"/>
                <w:color w:val="4D4D4F" w:themeColor="accent5"/>
                <w:sz w:val="18"/>
                <w:szCs w:val="18"/>
              </w:rPr>
            </w:pP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 xml:space="preserve">Send Checkpoint 1 letter to participants, confirming outcomes, agency agreement, and </w:t>
            </w:r>
            <w:r w:rsidRPr="0063204D"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next LCP step</w:t>
            </w:r>
          </w:p>
        </w:tc>
        <w:tc>
          <w:tcPr>
            <w:tcW w:w="1710" w:type="dxa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612D58E9" w14:textId="77777777" w:rsidR="004D2351" w:rsidRPr="00BE4FC5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Ecologist</w:t>
            </w:r>
          </w:p>
        </w:tc>
        <w:tc>
          <w:tcPr>
            <w:tcW w:w="1800" w:type="dxa"/>
            <w:vAlign w:val="center"/>
          </w:tcPr>
          <w:p w14:paraId="23B8C913" w14:textId="77777777" w:rsidR="004D2351" w:rsidRPr="001565AA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15 business days following</w:t>
            </w:r>
          </w:p>
        </w:tc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-1157298964"/>
            <w:placeholder>
              <w:docPart w:val="7B3EF5A30420445D886023F07BE01BA3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350" w:type="dxa"/>
                <w:vAlign w:val="center"/>
              </w:tcPr>
              <w:p w14:paraId="03069CFF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2106997062"/>
            <w:placeholder>
              <w:docPart w:val="DC88CF5BCB414E629AA9E59752F445BB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440" w:type="dxa"/>
                <w:vAlign w:val="center"/>
              </w:tcPr>
              <w:p w14:paraId="2FC193DE" w14:textId="77777777" w:rsidR="004D2351" w:rsidRPr="001565AA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</w:tr>
      <w:tr w:rsidR="004D2351" w14:paraId="3C70805F" w14:textId="77777777" w:rsidTr="0084622A">
        <w:tc>
          <w:tcPr>
            <w:tcW w:w="7655" w:type="dxa"/>
            <w:tcMar>
              <w:left w:w="0" w:type="dxa"/>
              <w:right w:w="29" w:type="dxa"/>
            </w:tcMar>
            <w:vAlign w:val="center"/>
          </w:tcPr>
          <w:p w14:paraId="650980ED" w14:textId="77777777" w:rsidR="004D2351" w:rsidRPr="0063204D" w:rsidRDefault="004D2351" w:rsidP="0084622A">
            <w:pPr>
              <w:pStyle w:val="ListParagraph"/>
              <w:numPr>
                <w:ilvl w:val="0"/>
                <w:numId w:val="11"/>
              </w:numPr>
              <w:tabs>
                <w:tab w:val="right" w:pos="9350"/>
              </w:tabs>
              <w:ind w:left="532" w:right="0" w:hanging="388"/>
              <w:rPr>
                <w:rFonts w:asciiTheme="minorHAnsi" w:hAnsiTheme="minorHAnsi"/>
                <w:color w:val="4D4D4F" w:themeColor="accent5"/>
                <w:sz w:val="18"/>
                <w:szCs w:val="18"/>
              </w:rPr>
            </w:pPr>
            <w:r>
              <w:rPr>
                <w:rFonts w:asciiTheme="minorHAnsi" w:hAnsiTheme="minorHAnsi"/>
                <w:color w:val="4D4D4F" w:themeColor="accent5"/>
                <w:sz w:val="18"/>
                <w:szCs w:val="18"/>
              </w:rPr>
              <w:t>Update P6 activity 01710</w:t>
            </w:r>
          </w:p>
        </w:tc>
        <w:tc>
          <w:tcPr>
            <w:tcW w:w="1710" w:type="dxa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38A3E462" w14:textId="77777777" w:rsidR="004D2351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Ecologist</w:t>
            </w:r>
          </w:p>
        </w:tc>
        <w:tc>
          <w:tcPr>
            <w:tcW w:w="1800" w:type="dxa"/>
            <w:vAlign w:val="center"/>
          </w:tcPr>
          <w:p w14:paraId="027D46BE" w14:textId="77777777" w:rsidR="004D2351" w:rsidRDefault="004D2351" w:rsidP="0084622A">
            <w:pPr>
              <w:tabs>
                <w:tab w:val="right" w:pos="9350"/>
              </w:tabs>
              <w:ind w:right="0"/>
              <w:contextualSpacing/>
              <w:rPr>
                <w:rFonts w:asciiTheme="minorHAnsi" w:hAnsiTheme="minorHAnsi"/>
                <w:color w:val="4D4D4F" w:themeColor="accent5"/>
                <w:sz w:val="17"/>
                <w:szCs w:val="17"/>
              </w:rPr>
            </w:pPr>
            <w:r>
              <w:rPr>
                <w:rFonts w:asciiTheme="minorHAnsi" w:hAnsiTheme="minorHAnsi"/>
                <w:color w:val="4D4D4F" w:themeColor="accent5"/>
                <w:sz w:val="17"/>
                <w:szCs w:val="17"/>
              </w:rPr>
              <w:t>20 business days following</w:t>
            </w:r>
          </w:p>
        </w:tc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408585745"/>
            <w:placeholder>
              <w:docPart w:val="2B3AC78599DC4A09864B624F7EE21B5C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350" w:type="dxa"/>
                <w:vAlign w:val="center"/>
              </w:tcPr>
              <w:p w14:paraId="1B0F90E9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  <w:sdt>
          <w:sdtPr>
            <w:rPr>
              <w:rFonts w:asciiTheme="minorHAnsi" w:hAnsiTheme="minorHAnsi"/>
              <w:color w:val="4D4D4F" w:themeColor="accent5"/>
              <w:sz w:val="17"/>
              <w:szCs w:val="17"/>
            </w:rPr>
            <w:id w:val="-1494565100"/>
            <w:placeholder>
              <w:docPart w:val="6F30FA2BC3224A988C060054B18DCD63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440" w:type="dxa"/>
                <w:vAlign w:val="center"/>
              </w:tcPr>
              <w:p w14:paraId="3F3702BA" w14:textId="77777777" w:rsidR="004D2351" w:rsidRDefault="004D2351" w:rsidP="0084622A">
                <w:pPr>
                  <w:tabs>
                    <w:tab w:val="right" w:pos="9350"/>
                  </w:tabs>
                  <w:spacing w:before="80" w:after="80"/>
                  <w:ind w:right="0"/>
                  <w:contextualSpacing/>
                  <w:jc w:val="center"/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</w:pPr>
                <w:r>
                  <w:rPr>
                    <w:rFonts w:asciiTheme="minorHAnsi" w:hAnsiTheme="minorHAnsi"/>
                    <w:color w:val="4D4D4F" w:themeColor="accent5"/>
                    <w:sz w:val="17"/>
                    <w:szCs w:val="17"/>
                  </w:rPr>
                  <w:t>Select Date</w:t>
                </w:r>
              </w:p>
            </w:tc>
          </w:sdtContent>
        </w:sdt>
      </w:tr>
      <w:bookmarkEnd w:id="2"/>
      <w:bookmarkEnd w:id="3"/>
    </w:tbl>
    <w:p w14:paraId="6B7CD673" w14:textId="77777777" w:rsidR="004D2351" w:rsidRPr="004D2351" w:rsidRDefault="004D2351" w:rsidP="004D2351"/>
    <w:bookmarkEnd w:id="0"/>
    <w:p w14:paraId="4C10C460" w14:textId="77777777" w:rsidR="00152D28" w:rsidRPr="00152D28" w:rsidRDefault="00152D28" w:rsidP="001365F2">
      <w:pPr>
        <w:tabs>
          <w:tab w:val="right" w:pos="9350"/>
        </w:tabs>
        <w:spacing w:before="360" w:after="360"/>
        <w:ind w:left="2160" w:right="0"/>
        <w:contextualSpacing/>
      </w:pPr>
    </w:p>
    <w:sectPr w:rsidR="00152D28" w:rsidRPr="00152D28" w:rsidSect="00852820">
      <w:headerReference w:type="default" r:id="rId13"/>
      <w:footerReference w:type="even" r:id="rId14"/>
      <w:footerReference w:type="default" r:id="rId15"/>
      <w:headerReference w:type="first" r:id="rId16"/>
      <w:pgSz w:w="15840" w:h="12240" w:orient="landscape"/>
      <w:pgMar w:top="720" w:right="720" w:bottom="720" w:left="720" w:header="720" w:footer="248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AA22E8" w14:textId="77777777" w:rsidR="003A4A7B" w:rsidRDefault="003A4A7B" w:rsidP="00B25388">
      <w:r>
        <w:separator/>
      </w:r>
    </w:p>
    <w:p w14:paraId="580A1411" w14:textId="77777777" w:rsidR="003A4A7B" w:rsidRDefault="003A4A7B" w:rsidP="00B25388"/>
    <w:p w14:paraId="15B0BEB3" w14:textId="77777777" w:rsidR="003A4A7B" w:rsidRDefault="003A4A7B" w:rsidP="00B25388"/>
    <w:p w14:paraId="3890896F" w14:textId="77777777" w:rsidR="003A4A7B" w:rsidRDefault="003A4A7B" w:rsidP="00B25388"/>
    <w:p w14:paraId="1BF527D7" w14:textId="77777777" w:rsidR="003A4A7B" w:rsidRDefault="003A4A7B" w:rsidP="00B25388"/>
    <w:p w14:paraId="270625A5" w14:textId="77777777" w:rsidR="003A4A7B" w:rsidRDefault="003A4A7B"/>
  </w:endnote>
  <w:endnote w:type="continuationSeparator" w:id="0">
    <w:p w14:paraId="4FBC6CE3" w14:textId="77777777" w:rsidR="003A4A7B" w:rsidRDefault="003A4A7B" w:rsidP="00B25388">
      <w:r>
        <w:continuationSeparator/>
      </w:r>
    </w:p>
    <w:p w14:paraId="0AAA0D45" w14:textId="77777777" w:rsidR="003A4A7B" w:rsidRDefault="003A4A7B" w:rsidP="00B25388"/>
    <w:p w14:paraId="38CBCA83" w14:textId="77777777" w:rsidR="003A4A7B" w:rsidRDefault="003A4A7B" w:rsidP="00B25388"/>
    <w:p w14:paraId="7D24D123" w14:textId="77777777" w:rsidR="003A4A7B" w:rsidRDefault="003A4A7B" w:rsidP="00B25388"/>
    <w:p w14:paraId="08782BD9" w14:textId="77777777" w:rsidR="003A4A7B" w:rsidRDefault="003A4A7B" w:rsidP="00B25388"/>
    <w:p w14:paraId="0536C853" w14:textId="77777777" w:rsidR="003A4A7B" w:rsidRDefault="003A4A7B"/>
  </w:endnote>
  <w:endnote w:type="continuationNotice" w:id="1">
    <w:p w14:paraId="72C732C4" w14:textId="77777777" w:rsidR="003A4A7B" w:rsidRDefault="003A4A7B" w:rsidP="00B25388"/>
    <w:p w14:paraId="5EF37F97" w14:textId="77777777" w:rsidR="003A4A7B" w:rsidRDefault="003A4A7B" w:rsidP="00B25388"/>
    <w:p w14:paraId="3E729D65" w14:textId="77777777" w:rsidR="003A4A7B" w:rsidRDefault="003A4A7B" w:rsidP="00B25388"/>
    <w:p w14:paraId="4E0D07DA" w14:textId="77777777" w:rsidR="003A4A7B" w:rsidRDefault="003A4A7B" w:rsidP="00B25388"/>
    <w:p w14:paraId="64F32011" w14:textId="77777777" w:rsidR="003A4A7B" w:rsidRDefault="003A4A7B" w:rsidP="00B25388"/>
    <w:p w14:paraId="5E221F44" w14:textId="77777777" w:rsidR="003A4A7B" w:rsidRDefault="003A4A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NeueLT Com 65 Md">
    <w:panose1 w:val="020B0604020202020204"/>
    <w:charset w:val="00"/>
    <w:family w:val="swiss"/>
    <w:pitch w:val="variable"/>
    <w:sig w:usb0="8000008F" w:usb1="10002042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TC Avant Garde Std Md">
    <w:panose1 w:val="020B0602020202020204"/>
    <w:charset w:val="00"/>
    <w:family w:val="swiss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30924953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29C0BA6" w14:textId="77777777" w:rsidR="00E8785A" w:rsidRDefault="00E8785A" w:rsidP="00B25388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777B64B" w14:textId="77777777" w:rsidR="00E8785A" w:rsidRDefault="00E8785A" w:rsidP="00B25388">
    <w:pPr>
      <w:pStyle w:val="Footer"/>
    </w:pPr>
  </w:p>
  <w:p w14:paraId="46995707" w14:textId="77777777" w:rsidR="00E8785A" w:rsidRDefault="00E8785A" w:rsidP="00B25388"/>
  <w:p w14:paraId="03AC8415" w14:textId="77777777" w:rsidR="00E8785A" w:rsidRDefault="00E8785A" w:rsidP="00B25388"/>
  <w:p w14:paraId="0C53D99F" w14:textId="77777777" w:rsidR="00E8785A" w:rsidRDefault="00E8785A" w:rsidP="00B25388"/>
  <w:p w14:paraId="07D060E3" w14:textId="77777777" w:rsidR="00E8785A" w:rsidRDefault="00E8785A" w:rsidP="00B25388"/>
  <w:p w14:paraId="602199D0" w14:textId="77777777" w:rsidR="00E8785A" w:rsidRDefault="00E8785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111D5C" w14:textId="77777777" w:rsidR="00E8785A" w:rsidRPr="00EE4F90" w:rsidRDefault="00E8785A" w:rsidP="00EE4F90">
    <w:pPr>
      <w:jc w:val="center"/>
      <w:rPr>
        <w:b/>
        <w:noProof/>
        <w:color w:val="13784B" w:themeColor="accent1"/>
      </w:rPr>
    </w:pPr>
    <w:r w:rsidRPr="003A2535">
      <w:rPr>
        <w:b/>
        <w:color w:val="13784B" w:themeColor="accent1"/>
      </w:rPr>
      <w:fldChar w:fldCharType="begin"/>
    </w:r>
    <w:r w:rsidRPr="003A2535">
      <w:rPr>
        <w:b/>
        <w:color w:val="13784B" w:themeColor="accent1"/>
      </w:rPr>
      <w:instrText xml:space="preserve"> PAGE   \* MERGEFORMAT </w:instrText>
    </w:r>
    <w:r w:rsidRPr="003A2535">
      <w:rPr>
        <w:b/>
        <w:color w:val="13784B" w:themeColor="accent1"/>
      </w:rPr>
      <w:fldChar w:fldCharType="separate"/>
    </w:r>
    <w:r>
      <w:rPr>
        <w:b/>
        <w:noProof/>
        <w:color w:val="13784B" w:themeColor="accent1"/>
      </w:rPr>
      <w:t>2</w:t>
    </w:r>
    <w:r w:rsidRPr="003A2535">
      <w:rPr>
        <w:b/>
        <w:noProof/>
        <w:color w:val="13784B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EA098C" w14:textId="77777777" w:rsidR="003A4A7B" w:rsidRDefault="003A4A7B" w:rsidP="00B25388">
      <w:r>
        <w:separator/>
      </w:r>
    </w:p>
    <w:p w14:paraId="097CF1C4" w14:textId="77777777" w:rsidR="003A4A7B" w:rsidRDefault="003A4A7B" w:rsidP="00B25388"/>
    <w:p w14:paraId="19539EA2" w14:textId="77777777" w:rsidR="003A4A7B" w:rsidRDefault="003A4A7B" w:rsidP="00B25388"/>
    <w:p w14:paraId="37F969B2" w14:textId="77777777" w:rsidR="003A4A7B" w:rsidRDefault="003A4A7B" w:rsidP="00B25388"/>
    <w:p w14:paraId="76589805" w14:textId="77777777" w:rsidR="003A4A7B" w:rsidRDefault="003A4A7B" w:rsidP="00B25388"/>
    <w:p w14:paraId="3FCCE729" w14:textId="77777777" w:rsidR="003A4A7B" w:rsidRDefault="003A4A7B"/>
  </w:footnote>
  <w:footnote w:type="continuationSeparator" w:id="0">
    <w:p w14:paraId="79BCA823" w14:textId="77777777" w:rsidR="003A4A7B" w:rsidRDefault="003A4A7B" w:rsidP="00B25388">
      <w:r>
        <w:continuationSeparator/>
      </w:r>
    </w:p>
    <w:p w14:paraId="558B51DB" w14:textId="77777777" w:rsidR="003A4A7B" w:rsidRDefault="003A4A7B" w:rsidP="00B25388"/>
    <w:p w14:paraId="5CD0243C" w14:textId="77777777" w:rsidR="003A4A7B" w:rsidRDefault="003A4A7B" w:rsidP="00B25388"/>
    <w:p w14:paraId="380AFE4B" w14:textId="77777777" w:rsidR="003A4A7B" w:rsidRDefault="003A4A7B" w:rsidP="00B25388"/>
    <w:p w14:paraId="18CA5DB0" w14:textId="77777777" w:rsidR="003A4A7B" w:rsidRDefault="003A4A7B" w:rsidP="00B25388"/>
    <w:p w14:paraId="2678E5A2" w14:textId="77777777" w:rsidR="003A4A7B" w:rsidRDefault="003A4A7B"/>
  </w:footnote>
  <w:footnote w:type="continuationNotice" w:id="1">
    <w:p w14:paraId="465EBEA7" w14:textId="77777777" w:rsidR="003A4A7B" w:rsidRDefault="003A4A7B" w:rsidP="00B25388"/>
    <w:p w14:paraId="3BC4E29C" w14:textId="77777777" w:rsidR="003A4A7B" w:rsidRDefault="003A4A7B" w:rsidP="00B25388"/>
    <w:p w14:paraId="0B3661A0" w14:textId="77777777" w:rsidR="003A4A7B" w:rsidRDefault="003A4A7B" w:rsidP="00B25388"/>
    <w:p w14:paraId="404C00A1" w14:textId="77777777" w:rsidR="003A4A7B" w:rsidRDefault="003A4A7B" w:rsidP="00B25388"/>
    <w:p w14:paraId="3EC10199" w14:textId="77777777" w:rsidR="003A4A7B" w:rsidRDefault="003A4A7B" w:rsidP="00B25388"/>
    <w:p w14:paraId="0D670DA5" w14:textId="77777777" w:rsidR="003A4A7B" w:rsidRDefault="003A4A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C3F3DD" w14:textId="77777777" w:rsidR="00E8785A" w:rsidRDefault="00E8785A" w:rsidP="006933D6">
    <w:pPr>
      <w:pStyle w:val="Header"/>
      <w:tabs>
        <w:tab w:val="clear" w:pos="4680"/>
        <w:tab w:val="clear" w:pos="9360"/>
      </w:tabs>
      <w:ind w:left="-1080"/>
    </w:pPr>
  </w:p>
  <w:p w14:paraId="756F1D54" w14:textId="77777777" w:rsidR="00E8785A" w:rsidRDefault="00E8785A" w:rsidP="006933D6">
    <w:pPr>
      <w:pStyle w:val="Header"/>
      <w:tabs>
        <w:tab w:val="clear" w:pos="4680"/>
        <w:tab w:val="clear" w:pos="9360"/>
      </w:tabs>
      <w:ind w:left="-1080"/>
    </w:pPr>
  </w:p>
  <w:p w14:paraId="42C51A9F" w14:textId="77777777" w:rsidR="00E8785A" w:rsidRDefault="00E8785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D19401" w14:textId="243C18BC" w:rsidR="004D2351" w:rsidRDefault="004D2351" w:rsidP="004D2351">
    <w:pPr>
      <w:pStyle w:val="Header"/>
      <w:jc w:val="right"/>
    </w:pPr>
    <w:r>
      <w:rPr>
        <w:noProof/>
      </w:rPr>
      <w:drawing>
        <wp:inline distT="0" distB="0" distL="0" distR="0" wp14:anchorId="44593AE4" wp14:editId="09996E4C">
          <wp:extent cx="1264920" cy="728558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2153" cy="732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A5BC8"/>
    <w:multiLevelType w:val="hybridMultilevel"/>
    <w:tmpl w:val="BD060630"/>
    <w:lvl w:ilvl="0" w:tplc="A3F4511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b/>
        <w:i w:val="0"/>
        <w:color w:val="13784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A0F8C"/>
    <w:multiLevelType w:val="hybridMultilevel"/>
    <w:tmpl w:val="111815D8"/>
    <w:lvl w:ilvl="0" w:tplc="A3F4511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b/>
        <w:i w:val="0"/>
        <w:color w:val="13784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A90586"/>
    <w:multiLevelType w:val="hybridMultilevel"/>
    <w:tmpl w:val="18A6FC28"/>
    <w:lvl w:ilvl="0" w:tplc="A3F4511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b/>
        <w:i w:val="0"/>
        <w:color w:val="13784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9A66B3"/>
    <w:multiLevelType w:val="hybridMultilevel"/>
    <w:tmpl w:val="15466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425CAE"/>
    <w:multiLevelType w:val="hybridMultilevel"/>
    <w:tmpl w:val="80560202"/>
    <w:lvl w:ilvl="0" w:tplc="A3F4511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b/>
        <w:i w:val="0"/>
        <w:color w:val="13784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BE64A9"/>
    <w:multiLevelType w:val="hybridMultilevel"/>
    <w:tmpl w:val="CC102DE2"/>
    <w:lvl w:ilvl="0" w:tplc="A3F4511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b/>
        <w:i w:val="0"/>
        <w:color w:val="13784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AD520F"/>
    <w:multiLevelType w:val="hybridMultilevel"/>
    <w:tmpl w:val="7E145084"/>
    <w:lvl w:ilvl="0" w:tplc="A3F4511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b/>
        <w:i w:val="0"/>
        <w:color w:val="13784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AB6727"/>
    <w:multiLevelType w:val="hybridMultilevel"/>
    <w:tmpl w:val="3DFC494E"/>
    <w:lvl w:ilvl="0" w:tplc="A3F4511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b/>
        <w:i w:val="0"/>
        <w:color w:val="13784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72110E"/>
    <w:multiLevelType w:val="hybridMultilevel"/>
    <w:tmpl w:val="EC225540"/>
    <w:lvl w:ilvl="0" w:tplc="A3F4511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b/>
        <w:i w:val="0"/>
        <w:color w:val="13784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EA0315"/>
    <w:multiLevelType w:val="hybridMultilevel"/>
    <w:tmpl w:val="ABC4F1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F96202"/>
    <w:multiLevelType w:val="hybridMultilevel"/>
    <w:tmpl w:val="6CFC8B68"/>
    <w:lvl w:ilvl="0" w:tplc="A3F4511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b/>
        <w:i w:val="0"/>
        <w:color w:val="13784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EF6619"/>
    <w:multiLevelType w:val="hybridMultilevel"/>
    <w:tmpl w:val="227AE6FE"/>
    <w:lvl w:ilvl="0" w:tplc="A3F45114">
      <w:start w:val="1"/>
      <w:numFmt w:val="bullet"/>
      <w:lvlText w:val=""/>
      <w:lvlJc w:val="left"/>
      <w:pPr>
        <w:ind w:left="780" w:hanging="360"/>
      </w:pPr>
      <w:rPr>
        <w:rFonts w:ascii="Symbol" w:hAnsi="Symbol" w:hint="default"/>
        <w:b/>
        <w:i w:val="0"/>
        <w:color w:val="13784B" w:themeColor="accent1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7BAC4211"/>
    <w:multiLevelType w:val="hybridMultilevel"/>
    <w:tmpl w:val="376A6938"/>
    <w:lvl w:ilvl="0" w:tplc="971ED33C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8"/>
  </w:num>
  <w:num w:numId="4">
    <w:abstractNumId w:val="10"/>
  </w:num>
  <w:num w:numId="5">
    <w:abstractNumId w:val="2"/>
  </w:num>
  <w:num w:numId="6">
    <w:abstractNumId w:val="7"/>
  </w:num>
  <w:num w:numId="7">
    <w:abstractNumId w:val="4"/>
  </w:num>
  <w:num w:numId="8">
    <w:abstractNumId w:val="11"/>
  </w:num>
  <w:num w:numId="9">
    <w:abstractNumId w:val="0"/>
  </w:num>
  <w:num w:numId="10">
    <w:abstractNumId w:val="1"/>
  </w:num>
  <w:num w:numId="11">
    <w:abstractNumId w:val="12"/>
  </w:num>
  <w:num w:numId="12">
    <w:abstractNumId w:val="9"/>
  </w:num>
  <w:num w:numId="13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tjAwNzUxMzIxsjBX0lEKTi0uzszPAykwrAUARHM4MiwAAAA="/>
  </w:docVars>
  <w:rsids>
    <w:rsidRoot w:val="005A10CE"/>
    <w:rsid w:val="00002BDA"/>
    <w:rsid w:val="0002307C"/>
    <w:rsid w:val="000279FD"/>
    <w:rsid w:val="000319F9"/>
    <w:rsid w:val="00031AA7"/>
    <w:rsid w:val="0003358F"/>
    <w:rsid w:val="00033809"/>
    <w:rsid w:val="00043EAE"/>
    <w:rsid w:val="00051636"/>
    <w:rsid w:val="00055155"/>
    <w:rsid w:val="00063896"/>
    <w:rsid w:val="000662EE"/>
    <w:rsid w:val="00070ACF"/>
    <w:rsid w:val="000771F4"/>
    <w:rsid w:val="00083B65"/>
    <w:rsid w:val="00084AD7"/>
    <w:rsid w:val="00090170"/>
    <w:rsid w:val="00093B4E"/>
    <w:rsid w:val="00094538"/>
    <w:rsid w:val="000B1316"/>
    <w:rsid w:val="000B2A53"/>
    <w:rsid w:val="000B4668"/>
    <w:rsid w:val="000C35E4"/>
    <w:rsid w:val="000C4203"/>
    <w:rsid w:val="000E08BA"/>
    <w:rsid w:val="000E3DFE"/>
    <w:rsid w:val="000F4456"/>
    <w:rsid w:val="00103230"/>
    <w:rsid w:val="00111F54"/>
    <w:rsid w:val="001155A1"/>
    <w:rsid w:val="00121608"/>
    <w:rsid w:val="00124727"/>
    <w:rsid w:val="0013259A"/>
    <w:rsid w:val="00134957"/>
    <w:rsid w:val="001365F2"/>
    <w:rsid w:val="0014387A"/>
    <w:rsid w:val="00152D28"/>
    <w:rsid w:val="001565AA"/>
    <w:rsid w:val="00163562"/>
    <w:rsid w:val="0016590A"/>
    <w:rsid w:val="00172C53"/>
    <w:rsid w:val="001758F5"/>
    <w:rsid w:val="00183C04"/>
    <w:rsid w:val="00192E8C"/>
    <w:rsid w:val="001A49A4"/>
    <w:rsid w:val="001A6BF5"/>
    <w:rsid w:val="001B145D"/>
    <w:rsid w:val="001B2D3D"/>
    <w:rsid w:val="001B7584"/>
    <w:rsid w:val="001C0E76"/>
    <w:rsid w:val="001C3AF6"/>
    <w:rsid w:val="001D5A4B"/>
    <w:rsid w:val="001F4607"/>
    <w:rsid w:val="001F5094"/>
    <w:rsid w:val="001F6F33"/>
    <w:rsid w:val="00200E7C"/>
    <w:rsid w:val="0020390D"/>
    <w:rsid w:val="00207485"/>
    <w:rsid w:val="00220846"/>
    <w:rsid w:val="00222138"/>
    <w:rsid w:val="00233E9F"/>
    <w:rsid w:val="00236CCF"/>
    <w:rsid w:val="00240CF2"/>
    <w:rsid w:val="00251BA6"/>
    <w:rsid w:val="00253035"/>
    <w:rsid w:val="00255996"/>
    <w:rsid w:val="0026047D"/>
    <w:rsid w:val="002631B8"/>
    <w:rsid w:val="002711B1"/>
    <w:rsid w:val="00271293"/>
    <w:rsid w:val="00281C10"/>
    <w:rsid w:val="00284E0B"/>
    <w:rsid w:val="00292006"/>
    <w:rsid w:val="002A2AE4"/>
    <w:rsid w:val="002A789E"/>
    <w:rsid w:val="002B57B7"/>
    <w:rsid w:val="002C7EF7"/>
    <w:rsid w:val="002E0192"/>
    <w:rsid w:val="002E4B6C"/>
    <w:rsid w:val="002F6C1A"/>
    <w:rsid w:val="003029AA"/>
    <w:rsid w:val="0030416E"/>
    <w:rsid w:val="003115DD"/>
    <w:rsid w:val="003129EB"/>
    <w:rsid w:val="00320991"/>
    <w:rsid w:val="00320E72"/>
    <w:rsid w:val="00326515"/>
    <w:rsid w:val="003268FE"/>
    <w:rsid w:val="00330333"/>
    <w:rsid w:val="00333708"/>
    <w:rsid w:val="0035103F"/>
    <w:rsid w:val="00361805"/>
    <w:rsid w:val="0036181F"/>
    <w:rsid w:val="00362DB3"/>
    <w:rsid w:val="00365DA0"/>
    <w:rsid w:val="00367EA9"/>
    <w:rsid w:val="003718E2"/>
    <w:rsid w:val="0037228F"/>
    <w:rsid w:val="0037657F"/>
    <w:rsid w:val="00385ACF"/>
    <w:rsid w:val="003913C5"/>
    <w:rsid w:val="00395384"/>
    <w:rsid w:val="003972DB"/>
    <w:rsid w:val="00397FB7"/>
    <w:rsid w:val="003A0E0F"/>
    <w:rsid w:val="003A1B29"/>
    <w:rsid w:val="003A2535"/>
    <w:rsid w:val="003A4A7B"/>
    <w:rsid w:val="003A70CD"/>
    <w:rsid w:val="003B04FA"/>
    <w:rsid w:val="003B10D7"/>
    <w:rsid w:val="003C1D4D"/>
    <w:rsid w:val="003C2335"/>
    <w:rsid w:val="003C6E57"/>
    <w:rsid w:val="003D230E"/>
    <w:rsid w:val="003D23A5"/>
    <w:rsid w:val="003D34FC"/>
    <w:rsid w:val="003E0C78"/>
    <w:rsid w:val="003E4A65"/>
    <w:rsid w:val="00404DFB"/>
    <w:rsid w:val="004144CA"/>
    <w:rsid w:val="0041690A"/>
    <w:rsid w:val="00421184"/>
    <w:rsid w:val="00424F1D"/>
    <w:rsid w:val="0042536D"/>
    <w:rsid w:val="004271D9"/>
    <w:rsid w:val="00432471"/>
    <w:rsid w:val="00437CDA"/>
    <w:rsid w:val="0044185D"/>
    <w:rsid w:val="004454FA"/>
    <w:rsid w:val="00456FA9"/>
    <w:rsid w:val="00460D93"/>
    <w:rsid w:val="00465F50"/>
    <w:rsid w:val="004A460A"/>
    <w:rsid w:val="004A63FB"/>
    <w:rsid w:val="004A77A8"/>
    <w:rsid w:val="004B16D3"/>
    <w:rsid w:val="004C3D65"/>
    <w:rsid w:val="004C68DB"/>
    <w:rsid w:val="004D2351"/>
    <w:rsid w:val="004D6FF6"/>
    <w:rsid w:val="004D7290"/>
    <w:rsid w:val="004E20F6"/>
    <w:rsid w:val="004E445B"/>
    <w:rsid w:val="004E7B2B"/>
    <w:rsid w:val="004F4F42"/>
    <w:rsid w:val="004F6AB4"/>
    <w:rsid w:val="0050152A"/>
    <w:rsid w:val="005044B4"/>
    <w:rsid w:val="005052ED"/>
    <w:rsid w:val="00507EB0"/>
    <w:rsid w:val="0051660D"/>
    <w:rsid w:val="00521C9E"/>
    <w:rsid w:val="00522F37"/>
    <w:rsid w:val="00523479"/>
    <w:rsid w:val="0052530C"/>
    <w:rsid w:val="0052693C"/>
    <w:rsid w:val="00537320"/>
    <w:rsid w:val="00551D0D"/>
    <w:rsid w:val="005648F7"/>
    <w:rsid w:val="00574892"/>
    <w:rsid w:val="00581BB5"/>
    <w:rsid w:val="00582B15"/>
    <w:rsid w:val="0058782F"/>
    <w:rsid w:val="0059402F"/>
    <w:rsid w:val="005A10CE"/>
    <w:rsid w:val="005A419A"/>
    <w:rsid w:val="005A67FA"/>
    <w:rsid w:val="005C0B49"/>
    <w:rsid w:val="005D1D31"/>
    <w:rsid w:val="005D537B"/>
    <w:rsid w:val="005E12B8"/>
    <w:rsid w:val="005F3ADA"/>
    <w:rsid w:val="005F5DB1"/>
    <w:rsid w:val="0060259E"/>
    <w:rsid w:val="00610322"/>
    <w:rsid w:val="00610F84"/>
    <w:rsid w:val="00611B24"/>
    <w:rsid w:val="00614FA1"/>
    <w:rsid w:val="0062029D"/>
    <w:rsid w:val="00622662"/>
    <w:rsid w:val="006243C9"/>
    <w:rsid w:val="00624B71"/>
    <w:rsid w:val="00624B83"/>
    <w:rsid w:val="00627582"/>
    <w:rsid w:val="0063137D"/>
    <w:rsid w:val="0063204D"/>
    <w:rsid w:val="00633096"/>
    <w:rsid w:val="00641219"/>
    <w:rsid w:val="00643EFA"/>
    <w:rsid w:val="00645C3C"/>
    <w:rsid w:val="00646414"/>
    <w:rsid w:val="00650DC4"/>
    <w:rsid w:val="00665791"/>
    <w:rsid w:val="006777AD"/>
    <w:rsid w:val="00691E5C"/>
    <w:rsid w:val="006933D6"/>
    <w:rsid w:val="006961FA"/>
    <w:rsid w:val="006A627C"/>
    <w:rsid w:val="006B15DC"/>
    <w:rsid w:val="006B2F45"/>
    <w:rsid w:val="006B3B66"/>
    <w:rsid w:val="006B4DF5"/>
    <w:rsid w:val="006B5029"/>
    <w:rsid w:val="006C02B1"/>
    <w:rsid w:val="006C19E1"/>
    <w:rsid w:val="006C5554"/>
    <w:rsid w:val="006C634E"/>
    <w:rsid w:val="006C6737"/>
    <w:rsid w:val="006D10FA"/>
    <w:rsid w:val="006D263A"/>
    <w:rsid w:val="006D2BDC"/>
    <w:rsid w:val="006D3DD5"/>
    <w:rsid w:val="006D4F49"/>
    <w:rsid w:val="006D53C1"/>
    <w:rsid w:val="006D6789"/>
    <w:rsid w:val="00701473"/>
    <w:rsid w:val="00726395"/>
    <w:rsid w:val="0072639A"/>
    <w:rsid w:val="007302AF"/>
    <w:rsid w:val="00746265"/>
    <w:rsid w:val="00750032"/>
    <w:rsid w:val="00751628"/>
    <w:rsid w:val="00755DD6"/>
    <w:rsid w:val="00757EC8"/>
    <w:rsid w:val="007641B5"/>
    <w:rsid w:val="00767F37"/>
    <w:rsid w:val="007701BF"/>
    <w:rsid w:val="00774CB9"/>
    <w:rsid w:val="00775963"/>
    <w:rsid w:val="00776EE6"/>
    <w:rsid w:val="00785EDE"/>
    <w:rsid w:val="007866E8"/>
    <w:rsid w:val="00792D04"/>
    <w:rsid w:val="007943F7"/>
    <w:rsid w:val="007971C5"/>
    <w:rsid w:val="00797374"/>
    <w:rsid w:val="007A3F11"/>
    <w:rsid w:val="007A4A7C"/>
    <w:rsid w:val="007B00BF"/>
    <w:rsid w:val="007B09D6"/>
    <w:rsid w:val="007B3DDC"/>
    <w:rsid w:val="007B664C"/>
    <w:rsid w:val="007B7295"/>
    <w:rsid w:val="007C6B67"/>
    <w:rsid w:val="007C730E"/>
    <w:rsid w:val="007D16F0"/>
    <w:rsid w:val="007D18A7"/>
    <w:rsid w:val="007D1F70"/>
    <w:rsid w:val="007D3027"/>
    <w:rsid w:val="007D496F"/>
    <w:rsid w:val="007D6AB9"/>
    <w:rsid w:val="007E0C10"/>
    <w:rsid w:val="007E3A0D"/>
    <w:rsid w:val="007E5CAD"/>
    <w:rsid w:val="008105B8"/>
    <w:rsid w:val="0081435B"/>
    <w:rsid w:val="008227DD"/>
    <w:rsid w:val="00826E4C"/>
    <w:rsid w:val="008271CA"/>
    <w:rsid w:val="00831867"/>
    <w:rsid w:val="00840725"/>
    <w:rsid w:val="00852820"/>
    <w:rsid w:val="00852F95"/>
    <w:rsid w:val="00861515"/>
    <w:rsid w:val="00866BA3"/>
    <w:rsid w:val="008672A6"/>
    <w:rsid w:val="0087008C"/>
    <w:rsid w:val="00871279"/>
    <w:rsid w:val="00875C21"/>
    <w:rsid w:val="00896B17"/>
    <w:rsid w:val="00896C47"/>
    <w:rsid w:val="00896F1A"/>
    <w:rsid w:val="008A3729"/>
    <w:rsid w:val="008C290C"/>
    <w:rsid w:val="008C4DB0"/>
    <w:rsid w:val="008C56EC"/>
    <w:rsid w:val="008C5D9C"/>
    <w:rsid w:val="008D1CE3"/>
    <w:rsid w:val="008D639F"/>
    <w:rsid w:val="008E1EB9"/>
    <w:rsid w:val="008E42B0"/>
    <w:rsid w:val="00901712"/>
    <w:rsid w:val="00903307"/>
    <w:rsid w:val="00910362"/>
    <w:rsid w:val="00912AE6"/>
    <w:rsid w:val="00920412"/>
    <w:rsid w:val="00923ADE"/>
    <w:rsid w:val="00927A86"/>
    <w:rsid w:val="00931184"/>
    <w:rsid w:val="0093184F"/>
    <w:rsid w:val="009375C0"/>
    <w:rsid w:val="009431C0"/>
    <w:rsid w:val="009613E0"/>
    <w:rsid w:val="00971D77"/>
    <w:rsid w:val="00972D3A"/>
    <w:rsid w:val="00977F1E"/>
    <w:rsid w:val="009853EB"/>
    <w:rsid w:val="009901CF"/>
    <w:rsid w:val="009A2415"/>
    <w:rsid w:val="009A63D5"/>
    <w:rsid w:val="009B544E"/>
    <w:rsid w:val="009C025A"/>
    <w:rsid w:val="009C0787"/>
    <w:rsid w:val="009C494A"/>
    <w:rsid w:val="009C64D5"/>
    <w:rsid w:val="009D10FD"/>
    <w:rsid w:val="009F4208"/>
    <w:rsid w:val="009F5BDB"/>
    <w:rsid w:val="009F6F9F"/>
    <w:rsid w:val="00A070D1"/>
    <w:rsid w:val="00A07F5D"/>
    <w:rsid w:val="00A10736"/>
    <w:rsid w:val="00A12A0E"/>
    <w:rsid w:val="00A14D0D"/>
    <w:rsid w:val="00A217DF"/>
    <w:rsid w:val="00A22C45"/>
    <w:rsid w:val="00A22F43"/>
    <w:rsid w:val="00A27AD8"/>
    <w:rsid w:val="00A34E2D"/>
    <w:rsid w:val="00A34E55"/>
    <w:rsid w:val="00A35F53"/>
    <w:rsid w:val="00A53DE0"/>
    <w:rsid w:val="00A611C8"/>
    <w:rsid w:val="00A642A5"/>
    <w:rsid w:val="00A72DE1"/>
    <w:rsid w:val="00A84976"/>
    <w:rsid w:val="00A933E6"/>
    <w:rsid w:val="00AA4B57"/>
    <w:rsid w:val="00AA581F"/>
    <w:rsid w:val="00AB0091"/>
    <w:rsid w:val="00AB3D7A"/>
    <w:rsid w:val="00AB4BAF"/>
    <w:rsid w:val="00AB4CAB"/>
    <w:rsid w:val="00AB6617"/>
    <w:rsid w:val="00AB76C9"/>
    <w:rsid w:val="00AC05E0"/>
    <w:rsid w:val="00AC25D6"/>
    <w:rsid w:val="00AC4818"/>
    <w:rsid w:val="00AC6CCF"/>
    <w:rsid w:val="00AD02F4"/>
    <w:rsid w:val="00AF0637"/>
    <w:rsid w:val="00AF5CFB"/>
    <w:rsid w:val="00B01CCF"/>
    <w:rsid w:val="00B04265"/>
    <w:rsid w:val="00B075B4"/>
    <w:rsid w:val="00B10122"/>
    <w:rsid w:val="00B21E9E"/>
    <w:rsid w:val="00B24C22"/>
    <w:rsid w:val="00B25388"/>
    <w:rsid w:val="00B34984"/>
    <w:rsid w:val="00B3511D"/>
    <w:rsid w:val="00B45FAF"/>
    <w:rsid w:val="00B50181"/>
    <w:rsid w:val="00B522AC"/>
    <w:rsid w:val="00B5371F"/>
    <w:rsid w:val="00B62B20"/>
    <w:rsid w:val="00B65E3D"/>
    <w:rsid w:val="00B73D06"/>
    <w:rsid w:val="00B7513B"/>
    <w:rsid w:val="00B82442"/>
    <w:rsid w:val="00B920C5"/>
    <w:rsid w:val="00B96B9D"/>
    <w:rsid w:val="00B96BE5"/>
    <w:rsid w:val="00B97429"/>
    <w:rsid w:val="00BA061A"/>
    <w:rsid w:val="00BA1322"/>
    <w:rsid w:val="00BA4F60"/>
    <w:rsid w:val="00BA638E"/>
    <w:rsid w:val="00BA7CD5"/>
    <w:rsid w:val="00BC1931"/>
    <w:rsid w:val="00BC22C7"/>
    <w:rsid w:val="00BC42AD"/>
    <w:rsid w:val="00BC6425"/>
    <w:rsid w:val="00BD0EA2"/>
    <w:rsid w:val="00BD19F8"/>
    <w:rsid w:val="00BE0B3A"/>
    <w:rsid w:val="00BE4FC5"/>
    <w:rsid w:val="00BF6952"/>
    <w:rsid w:val="00BF6B64"/>
    <w:rsid w:val="00C05B93"/>
    <w:rsid w:val="00C07EBC"/>
    <w:rsid w:val="00C12AC6"/>
    <w:rsid w:val="00C137C8"/>
    <w:rsid w:val="00C14D5E"/>
    <w:rsid w:val="00C15A09"/>
    <w:rsid w:val="00C24AAB"/>
    <w:rsid w:val="00C27571"/>
    <w:rsid w:val="00C3036D"/>
    <w:rsid w:val="00C40294"/>
    <w:rsid w:val="00C416E5"/>
    <w:rsid w:val="00C63E70"/>
    <w:rsid w:val="00C74A02"/>
    <w:rsid w:val="00C8139D"/>
    <w:rsid w:val="00C8443E"/>
    <w:rsid w:val="00C845D5"/>
    <w:rsid w:val="00C84811"/>
    <w:rsid w:val="00C87779"/>
    <w:rsid w:val="00C90367"/>
    <w:rsid w:val="00C91313"/>
    <w:rsid w:val="00C92531"/>
    <w:rsid w:val="00CA369C"/>
    <w:rsid w:val="00CA42F9"/>
    <w:rsid w:val="00CB4099"/>
    <w:rsid w:val="00CC59EC"/>
    <w:rsid w:val="00CD2DB4"/>
    <w:rsid w:val="00CE3B10"/>
    <w:rsid w:val="00CF34BD"/>
    <w:rsid w:val="00CF4D42"/>
    <w:rsid w:val="00D0077F"/>
    <w:rsid w:val="00D04AB9"/>
    <w:rsid w:val="00D148A8"/>
    <w:rsid w:val="00D163CF"/>
    <w:rsid w:val="00D17171"/>
    <w:rsid w:val="00D213ED"/>
    <w:rsid w:val="00D21EC6"/>
    <w:rsid w:val="00D26F3A"/>
    <w:rsid w:val="00D32153"/>
    <w:rsid w:val="00D43837"/>
    <w:rsid w:val="00D446F2"/>
    <w:rsid w:val="00D558EA"/>
    <w:rsid w:val="00D679FC"/>
    <w:rsid w:val="00D82C95"/>
    <w:rsid w:val="00D83E6A"/>
    <w:rsid w:val="00D84646"/>
    <w:rsid w:val="00D94F8C"/>
    <w:rsid w:val="00D95188"/>
    <w:rsid w:val="00DA4FEB"/>
    <w:rsid w:val="00DB3884"/>
    <w:rsid w:val="00DB4074"/>
    <w:rsid w:val="00DB4A7D"/>
    <w:rsid w:val="00DB6411"/>
    <w:rsid w:val="00DC2807"/>
    <w:rsid w:val="00DC2EE3"/>
    <w:rsid w:val="00DC539B"/>
    <w:rsid w:val="00DD4089"/>
    <w:rsid w:val="00DF008B"/>
    <w:rsid w:val="00DF2EE5"/>
    <w:rsid w:val="00E02B66"/>
    <w:rsid w:val="00E0339D"/>
    <w:rsid w:val="00E107CF"/>
    <w:rsid w:val="00E13827"/>
    <w:rsid w:val="00E14BCA"/>
    <w:rsid w:val="00E15A9F"/>
    <w:rsid w:val="00E207C4"/>
    <w:rsid w:val="00E2146C"/>
    <w:rsid w:val="00E27929"/>
    <w:rsid w:val="00E31042"/>
    <w:rsid w:val="00E34D5B"/>
    <w:rsid w:val="00E454EF"/>
    <w:rsid w:val="00E473DB"/>
    <w:rsid w:val="00E52609"/>
    <w:rsid w:val="00E56DA8"/>
    <w:rsid w:val="00E63C64"/>
    <w:rsid w:val="00E654BB"/>
    <w:rsid w:val="00E65B1C"/>
    <w:rsid w:val="00E67416"/>
    <w:rsid w:val="00E75F2E"/>
    <w:rsid w:val="00E8763A"/>
    <w:rsid w:val="00E8785A"/>
    <w:rsid w:val="00E95B25"/>
    <w:rsid w:val="00EA09A6"/>
    <w:rsid w:val="00EA3485"/>
    <w:rsid w:val="00EA7B4B"/>
    <w:rsid w:val="00EB2BFA"/>
    <w:rsid w:val="00EB3172"/>
    <w:rsid w:val="00EB570F"/>
    <w:rsid w:val="00ED1A32"/>
    <w:rsid w:val="00ED430A"/>
    <w:rsid w:val="00ED6D60"/>
    <w:rsid w:val="00EE02AB"/>
    <w:rsid w:val="00EE41AD"/>
    <w:rsid w:val="00EE4F90"/>
    <w:rsid w:val="00EF5188"/>
    <w:rsid w:val="00F01C50"/>
    <w:rsid w:val="00F06F16"/>
    <w:rsid w:val="00F138DC"/>
    <w:rsid w:val="00F1587B"/>
    <w:rsid w:val="00F2494E"/>
    <w:rsid w:val="00F3413C"/>
    <w:rsid w:val="00F40154"/>
    <w:rsid w:val="00F40F6C"/>
    <w:rsid w:val="00F51FA4"/>
    <w:rsid w:val="00F532C6"/>
    <w:rsid w:val="00F56522"/>
    <w:rsid w:val="00F57C9A"/>
    <w:rsid w:val="00F61D13"/>
    <w:rsid w:val="00F632B5"/>
    <w:rsid w:val="00F63BFB"/>
    <w:rsid w:val="00F66335"/>
    <w:rsid w:val="00F67F41"/>
    <w:rsid w:val="00F71C87"/>
    <w:rsid w:val="00F73CA5"/>
    <w:rsid w:val="00F76A32"/>
    <w:rsid w:val="00F91C15"/>
    <w:rsid w:val="00F92B8B"/>
    <w:rsid w:val="00FA19B6"/>
    <w:rsid w:val="00FB03C0"/>
    <w:rsid w:val="00FC03D0"/>
    <w:rsid w:val="00FC7AF2"/>
    <w:rsid w:val="00FD7BC0"/>
    <w:rsid w:val="00FF0FC4"/>
    <w:rsid w:val="00FF1FF0"/>
    <w:rsid w:val="00FF200E"/>
    <w:rsid w:val="00FF34B9"/>
    <w:rsid w:val="00FF3829"/>
    <w:rsid w:val="00FF5C42"/>
    <w:rsid w:val="20A13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F37C48"/>
  <w15:docId w15:val="{F8272743-41F0-457F-93F2-3334E0DAD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43F7"/>
    <w:pPr>
      <w:widowControl/>
      <w:ind w:right="14"/>
    </w:pPr>
    <w:rPr>
      <w:rFonts w:ascii="HelveticaNeueLT Com 65 Md" w:hAnsi="HelveticaNeueLT Com 65 Md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4A7C"/>
    <w:pPr>
      <w:spacing w:after="240" w:line="240" w:lineRule="auto"/>
      <w:jc w:val="both"/>
      <w:outlineLvl w:val="0"/>
    </w:pPr>
    <w:rPr>
      <w:rFonts w:ascii="ITC Avant Garde Std Md" w:eastAsia="Arial" w:hAnsi="ITC Avant Garde Std Md"/>
      <w:b/>
      <w:bCs/>
      <w:caps/>
      <w:color w:val="13784B" w:themeColor="accent1"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4A7C"/>
    <w:pPr>
      <w:spacing w:after="120" w:line="240" w:lineRule="auto"/>
      <w:jc w:val="both"/>
      <w:outlineLvl w:val="1"/>
    </w:pPr>
    <w:rPr>
      <w:rFonts w:ascii="ITC Avant Garde Std Md" w:eastAsia="Arial" w:hAnsi="ITC Avant Garde Std Md"/>
      <w:bCs/>
      <w:color w:val="045594" w:themeColor="text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4A7C"/>
    <w:pPr>
      <w:keepNext/>
      <w:keepLines/>
      <w:spacing w:before="40" w:after="40"/>
      <w:outlineLvl w:val="2"/>
    </w:pPr>
    <w:rPr>
      <w:rFonts w:ascii="ITC Avant Garde Std Md" w:eastAsiaTheme="majorEastAsia" w:hAnsi="ITC Avant Garde Std Md" w:cstheme="majorBidi"/>
      <w:color w:val="4D4D4F" w:themeColor="accent5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4A7C"/>
    <w:pPr>
      <w:keepNext/>
      <w:keepLines/>
      <w:spacing w:before="40" w:after="0"/>
      <w:outlineLvl w:val="3"/>
    </w:pPr>
    <w:rPr>
      <w:rFonts w:ascii="ITC Avant Garde Std Md" w:eastAsiaTheme="majorEastAsia" w:hAnsi="ITC Avant Garde Std Md" w:cstheme="majorBidi"/>
      <w:i/>
      <w:iCs/>
      <w:color w:val="0E5937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1BA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7F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7FB7"/>
  </w:style>
  <w:style w:type="paragraph" w:styleId="Footer">
    <w:name w:val="footer"/>
    <w:basedOn w:val="Normal"/>
    <w:link w:val="FooterChar"/>
    <w:uiPriority w:val="99"/>
    <w:unhideWhenUsed/>
    <w:rsid w:val="00397F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7FB7"/>
  </w:style>
  <w:style w:type="paragraph" w:styleId="BalloonText">
    <w:name w:val="Balloon Text"/>
    <w:basedOn w:val="Normal"/>
    <w:link w:val="BalloonTextChar"/>
    <w:uiPriority w:val="99"/>
    <w:semiHidden/>
    <w:unhideWhenUsed/>
    <w:rsid w:val="00EE41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1A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66335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B075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75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75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75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75B4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DF2EE5"/>
  </w:style>
  <w:style w:type="character" w:customStyle="1" w:styleId="Heading1Char">
    <w:name w:val="Heading 1 Char"/>
    <w:basedOn w:val="DefaultParagraphFont"/>
    <w:link w:val="Heading1"/>
    <w:uiPriority w:val="9"/>
    <w:rsid w:val="007A4A7C"/>
    <w:rPr>
      <w:rFonts w:ascii="ITC Avant Garde Std Md" w:eastAsia="Arial" w:hAnsi="ITC Avant Garde Std Md" w:cs="Arial"/>
      <w:b/>
      <w:bCs/>
      <w:caps/>
      <w:color w:val="13784B" w:themeColor="accent1"/>
      <w:sz w:val="28"/>
      <w:szCs w:val="24"/>
    </w:rPr>
  </w:style>
  <w:style w:type="paragraph" w:styleId="TOCHeading">
    <w:name w:val="TOC Heading"/>
    <w:basedOn w:val="TOC1"/>
    <w:next w:val="Normal"/>
    <w:uiPriority w:val="39"/>
    <w:unhideWhenUsed/>
    <w:rsid w:val="0072639A"/>
    <w:rPr>
      <w:b/>
      <w:caps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27AD8"/>
    <w:pPr>
      <w:tabs>
        <w:tab w:val="right" w:pos="9350"/>
      </w:tabs>
      <w:spacing w:before="360" w:after="360"/>
      <w:ind w:left="2160" w:right="0"/>
      <w:contextualSpacing/>
    </w:pPr>
    <w:rPr>
      <w:rFonts w:ascii="ITC Avant Garde Std Md" w:hAnsi="ITC Avant Garde Std Md"/>
      <w:bCs/>
      <w:noProof/>
      <w:color w:val="4D4D4F" w:themeColor="accent5"/>
      <w:szCs w:val="24"/>
    </w:rPr>
  </w:style>
  <w:style w:type="character" w:styleId="Hyperlink">
    <w:name w:val="Hyperlink"/>
    <w:basedOn w:val="DefaultParagraphFont"/>
    <w:uiPriority w:val="99"/>
    <w:unhideWhenUsed/>
    <w:rsid w:val="00DB4A7D"/>
    <w:rPr>
      <w:color w:val="1F497D" w:themeColor="hyperlink"/>
      <w:u w:val="single"/>
    </w:rPr>
  </w:style>
  <w:style w:type="paragraph" w:styleId="Revision">
    <w:name w:val="Revision"/>
    <w:hidden/>
    <w:uiPriority w:val="99"/>
    <w:semiHidden/>
    <w:rsid w:val="008E42B0"/>
    <w:pPr>
      <w:widowControl/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7A4A7C"/>
    <w:pPr>
      <w:spacing w:after="0" w:line="240" w:lineRule="auto"/>
      <w:ind w:right="0"/>
    </w:pPr>
    <w:rPr>
      <w:rFonts w:ascii="ITC Avant Garde Std Md" w:eastAsia="Arial" w:hAnsi="ITC Avant Garde Std Md"/>
      <w:bCs/>
      <w:noProof/>
      <w:color w:val="4D4D4F" w:themeColor="accent5"/>
      <w:sz w:val="56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7A4A7C"/>
    <w:rPr>
      <w:rFonts w:ascii="ITC Avant Garde Std Md" w:eastAsia="Arial" w:hAnsi="ITC Avant Garde Std Md" w:cs="Arial"/>
      <w:bCs/>
      <w:noProof/>
      <w:color w:val="4D4D4F" w:themeColor="accent5"/>
      <w:sz w:val="56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A4A7C"/>
    <w:rPr>
      <w:rFonts w:ascii="ITC Avant Garde Std Md" w:eastAsia="Arial" w:hAnsi="ITC Avant Garde Std Md" w:cs="Arial"/>
      <w:bCs/>
      <w:color w:val="045594" w:themeColor="text2"/>
      <w:sz w:val="24"/>
      <w:szCs w:val="24"/>
    </w:rPr>
  </w:style>
  <w:style w:type="table" w:styleId="TableGrid">
    <w:name w:val="Table Grid"/>
    <w:basedOn w:val="TableNormal"/>
    <w:uiPriority w:val="59"/>
    <w:rsid w:val="004B16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7A4A7C"/>
    <w:rPr>
      <w:rFonts w:ascii="ITC Avant Garde Std Md" w:eastAsiaTheme="majorEastAsia" w:hAnsi="ITC Avant Garde Std Md" w:cstheme="majorBidi"/>
      <w:color w:val="4D4D4F" w:themeColor="accent5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4A65"/>
    <w:pPr>
      <w:pBdr>
        <w:top w:val="single" w:sz="18" w:space="10" w:color="9E9FA2" w:themeColor="background2"/>
        <w:bottom w:val="single" w:sz="18" w:space="10" w:color="9E9FA2" w:themeColor="background2"/>
      </w:pBdr>
      <w:spacing w:before="360" w:after="360" w:line="240" w:lineRule="auto"/>
      <w:ind w:left="2160" w:right="2160"/>
      <w:jc w:val="center"/>
    </w:pPr>
    <w:rPr>
      <w:rFonts w:ascii="ITC Avant Garde Std Md" w:hAnsi="ITC Avant Garde Std Md"/>
      <w:b/>
      <w:iCs/>
      <w:color w:val="009F94" w:themeColor="accent4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4A65"/>
    <w:rPr>
      <w:rFonts w:ascii="ITC Avant Garde Std Md" w:hAnsi="ITC Avant Garde Std Md" w:cs="Arial"/>
      <w:b/>
      <w:iCs/>
      <w:color w:val="009F94" w:themeColor="accent4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C845D5"/>
    <w:pPr>
      <w:spacing w:before="240" w:after="0"/>
    </w:pPr>
    <w:rPr>
      <w:rFonts w:asciiTheme="minorHAnsi" w:hAnsiTheme="minorHAnsi"/>
      <w:b/>
      <w:bCs/>
      <w:sz w:val="20"/>
      <w:szCs w:val="20"/>
    </w:rPr>
  </w:style>
  <w:style w:type="table" w:customStyle="1" w:styleId="GridTable4-Accent51">
    <w:name w:val="Grid Table 4 - Accent 51"/>
    <w:basedOn w:val="TableNormal"/>
    <w:uiPriority w:val="49"/>
    <w:rsid w:val="00B34984"/>
    <w:pPr>
      <w:widowControl/>
      <w:spacing w:after="0" w:line="240" w:lineRule="auto"/>
    </w:pPr>
    <w:tblPr>
      <w:tblStyleRowBandSize w:val="1"/>
      <w:tblStyleColBandSize w:val="1"/>
      <w:tblBorders>
        <w:top w:val="single" w:sz="4" w:space="0" w:color="939396" w:themeColor="accent5" w:themeTint="99"/>
        <w:left w:val="single" w:sz="4" w:space="0" w:color="939396" w:themeColor="accent5" w:themeTint="99"/>
        <w:bottom w:val="single" w:sz="4" w:space="0" w:color="939396" w:themeColor="accent5" w:themeTint="99"/>
        <w:right w:val="single" w:sz="4" w:space="0" w:color="939396" w:themeColor="accent5" w:themeTint="99"/>
        <w:insideH w:val="single" w:sz="4" w:space="0" w:color="939396" w:themeColor="accent5" w:themeTint="99"/>
        <w:insideV w:val="single" w:sz="4" w:space="0" w:color="939396" w:themeColor="accent5" w:themeTint="99"/>
      </w:tblBorders>
    </w:tblPr>
    <w:tcPr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F" w:themeColor="accent5"/>
          <w:left w:val="single" w:sz="4" w:space="0" w:color="4D4D4F" w:themeColor="accent5"/>
          <w:bottom w:val="single" w:sz="4" w:space="0" w:color="4D4D4F" w:themeColor="accent5"/>
          <w:right w:val="single" w:sz="4" w:space="0" w:color="4D4D4F" w:themeColor="accent5"/>
          <w:insideH w:val="nil"/>
          <w:insideV w:val="nil"/>
        </w:tcBorders>
        <w:shd w:val="clear" w:color="auto" w:fill="4D4D4F" w:themeFill="accent5"/>
      </w:tcPr>
    </w:tblStylePr>
    <w:tblStylePr w:type="lastRow">
      <w:rPr>
        <w:b/>
        <w:bCs/>
      </w:rPr>
      <w:tblPr/>
      <w:tcPr>
        <w:tcBorders>
          <w:top w:val="double" w:sz="4" w:space="0" w:color="4D4D4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C" w:themeFill="accent5" w:themeFillTint="33"/>
      </w:tcPr>
    </w:tblStylePr>
    <w:tblStylePr w:type="band1Horz">
      <w:tblPr/>
      <w:tcPr>
        <w:shd w:val="clear" w:color="auto" w:fill="DBDBDC" w:themeFill="accent5" w:themeFillTint="33"/>
      </w:tcPr>
    </w:tblStylePr>
  </w:style>
  <w:style w:type="paragraph" w:styleId="Subtitle">
    <w:name w:val="Subtitle"/>
    <w:basedOn w:val="Title"/>
    <w:next w:val="Normal"/>
    <w:link w:val="SubtitleChar"/>
    <w:uiPriority w:val="11"/>
    <w:qFormat/>
    <w:rsid w:val="001B7584"/>
    <w:rPr>
      <w:color w:val="13784B" w:themeColor="accent1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1B7584"/>
    <w:rPr>
      <w:rFonts w:ascii="ITC Avant Garde Std Md" w:eastAsia="Arial" w:hAnsi="ITC Avant Garde Std Md" w:cs="Arial"/>
      <w:bCs/>
      <w:noProof/>
      <w:color w:val="13784B" w:themeColor="accent1"/>
      <w:sz w:val="44"/>
      <w:szCs w:val="24"/>
    </w:rPr>
  </w:style>
  <w:style w:type="table" w:styleId="GridTable2">
    <w:name w:val="Grid Table 2"/>
    <w:basedOn w:val="TableNormal"/>
    <w:uiPriority w:val="47"/>
    <w:rsid w:val="0052530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5">
    <w:name w:val="Grid Table 4 Accent 5"/>
    <w:basedOn w:val="TableNormal"/>
    <w:uiPriority w:val="49"/>
    <w:rsid w:val="0052530C"/>
    <w:pPr>
      <w:spacing w:after="0" w:line="240" w:lineRule="auto"/>
    </w:pPr>
    <w:tblPr>
      <w:tblStyleRowBandSize w:val="1"/>
      <w:tblStyleColBandSize w:val="1"/>
      <w:tblBorders>
        <w:top w:val="single" w:sz="4" w:space="0" w:color="939396" w:themeColor="accent5" w:themeTint="99"/>
        <w:left w:val="single" w:sz="4" w:space="0" w:color="939396" w:themeColor="accent5" w:themeTint="99"/>
        <w:bottom w:val="single" w:sz="4" w:space="0" w:color="939396" w:themeColor="accent5" w:themeTint="99"/>
        <w:right w:val="single" w:sz="4" w:space="0" w:color="939396" w:themeColor="accent5" w:themeTint="99"/>
        <w:insideH w:val="single" w:sz="4" w:space="0" w:color="939396" w:themeColor="accent5" w:themeTint="99"/>
        <w:insideV w:val="single" w:sz="4" w:space="0" w:color="93939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F" w:themeColor="accent5"/>
          <w:left w:val="single" w:sz="4" w:space="0" w:color="4D4D4F" w:themeColor="accent5"/>
          <w:bottom w:val="single" w:sz="4" w:space="0" w:color="4D4D4F" w:themeColor="accent5"/>
          <w:right w:val="single" w:sz="4" w:space="0" w:color="4D4D4F" w:themeColor="accent5"/>
          <w:insideH w:val="nil"/>
          <w:insideV w:val="nil"/>
        </w:tcBorders>
        <w:shd w:val="clear" w:color="auto" w:fill="4D4D4F" w:themeFill="accent5"/>
      </w:tcPr>
    </w:tblStylePr>
    <w:tblStylePr w:type="lastRow">
      <w:rPr>
        <w:b/>
        <w:bCs/>
      </w:rPr>
      <w:tblPr/>
      <w:tcPr>
        <w:tcBorders>
          <w:top w:val="double" w:sz="4" w:space="0" w:color="4D4D4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C" w:themeFill="accent5" w:themeFillTint="33"/>
      </w:tcPr>
    </w:tblStylePr>
    <w:tblStylePr w:type="band1Horz">
      <w:tblPr/>
      <w:tcPr>
        <w:shd w:val="clear" w:color="auto" w:fill="DBDBDC" w:themeFill="accent5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7A4A7C"/>
    <w:rPr>
      <w:rFonts w:ascii="ITC Avant Garde Std Md" w:eastAsiaTheme="majorEastAsia" w:hAnsi="ITC Avant Garde Std Md" w:cstheme="majorBidi"/>
      <w:i/>
      <w:iCs/>
      <w:color w:val="0E5937" w:themeColor="accent1" w:themeShade="BF"/>
    </w:rPr>
  </w:style>
  <w:style w:type="paragraph" w:styleId="NoSpacing">
    <w:name w:val="No Spacing"/>
    <w:uiPriority w:val="1"/>
    <w:qFormat/>
    <w:rsid w:val="007A4A7C"/>
    <w:pPr>
      <w:widowControl/>
      <w:spacing w:after="0" w:line="240" w:lineRule="auto"/>
      <w:ind w:right="14"/>
    </w:pPr>
    <w:rPr>
      <w:rFonts w:ascii="HelveticaNeueLT Com 65 Md" w:hAnsi="HelveticaNeueLT Com 65 Md" w:cs="Arial"/>
    </w:rPr>
  </w:style>
  <w:style w:type="paragraph" w:styleId="TOC3">
    <w:name w:val="toc 3"/>
    <w:basedOn w:val="Normal"/>
    <w:next w:val="Normal"/>
    <w:autoRedefine/>
    <w:uiPriority w:val="39"/>
    <w:unhideWhenUsed/>
    <w:rsid w:val="002A789E"/>
    <w:pPr>
      <w:spacing w:after="0"/>
      <w:ind w:left="220"/>
    </w:pPr>
    <w:rPr>
      <w:rFonts w:asciiTheme="minorHAnsi" w:hAnsiTheme="minorHAns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51BA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4">
    <w:name w:val="toc 4"/>
    <w:basedOn w:val="Normal"/>
    <w:next w:val="Normal"/>
    <w:autoRedefine/>
    <w:uiPriority w:val="39"/>
    <w:unhideWhenUsed/>
    <w:rsid w:val="00251BA6"/>
    <w:pPr>
      <w:spacing w:after="0"/>
      <w:ind w:left="44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251BA6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251BA6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251BA6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251BA6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251BA6"/>
    <w:pPr>
      <w:spacing w:after="0"/>
      <w:ind w:left="1540"/>
    </w:pPr>
    <w:rPr>
      <w:rFonts w:asciiTheme="minorHAnsi" w:hAnsiTheme="minorHAnsi"/>
      <w:sz w:val="20"/>
      <w:szCs w:val="20"/>
    </w:rPr>
  </w:style>
  <w:style w:type="table" w:styleId="ListTable7Colorful-Accent6">
    <w:name w:val="List Table 7 Colorful Accent 6"/>
    <w:basedOn w:val="TableNormal"/>
    <w:uiPriority w:val="52"/>
    <w:rsid w:val="00B34984"/>
    <w:pPr>
      <w:spacing w:after="0" w:line="240" w:lineRule="auto"/>
    </w:pPr>
    <w:rPr>
      <w:color w:val="431B5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A257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A257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A257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A257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1C8ED" w:themeFill="accent6" w:themeFillTint="33"/>
      </w:tcPr>
    </w:tblStylePr>
    <w:tblStylePr w:type="band1Horz">
      <w:tblPr/>
      <w:tcPr>
        <w:shd w:val="clear" w:color="auto" w:fill="E1C8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B3498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trong">
    <w:name w:val="Strong"/>
    <w:basedOn w:val="DefaultParagraphFont"/>
    <w:uiPriority w:val="22"/>
    <w:qFormat/>
    <w:rsid w:val="00F66335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971D7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97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A00B540E10A4B339030F7D37BF82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7CFE6-D9E7-43E6-819E-C78E9C529E1D}"/>
      </w:docPartPr>
      <w:docPartBody>
        <w:p w:rsidR="00000000" w:rsidRDefault="006C452A" w:rsidP="006C452A">
          <w:pPr>
            <w:pStyle w:val="EA00B540E10A4B339030F7D37BF826D4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14168DF2245D49EEA02322DDCC4E3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B7D0D-8C3C-4A2C-A732-7EFD49CBA393}"/>
      </w:docPartPr>
      <w:docPartBody>
        <w:p w:rsidR="00000000" w:rsidRDefault="006C452A" w:rsidP="006C452A">
          <w:pPr>
            <w:pStyle w:val="14168DF2245D49EEA02322DDCC4E315B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E72922DB869B41C39A94E9F973458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13817A-4452-4891-9CF0-F4B9700764F1}"/>
      </w:docPartPr>
      <w:docPartBody>
        <w:p w:rsidR="00000000" w:rsidRDefault="006C452A" w:rsidP="006C452A">
          <w:pPr>
            <w:pStyle w:val="E72922DB869B41C39A94E9F97345864F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606E7B15965F415A9F79D04FF4573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1775E-8902-49AF-8A67-6921A2BD5BE1}"/>
      </w:docPartPr>
      <w:docPartBody>
        <w:p w:rsidR="00000000" w:rsidRDefault="006C452A" w:rsidP="006C452A">
          <w:pPr>
            <w:pStyle w:val="606E7B15965F415A9F79D04FF4573DF3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450CACE9ED484DFF9DCAEBDAE54E2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E94E2-D6C2-4987-A94B-B8CE982A6B0B}"/>
      </w:docPartPr>
      <w:docPartBody>
        <w:p w:rsidR="00000000" w:rsidRDefault="006C452A" w:rsidP="006C452A">
          <w:pPr>
            <w:pStyle w:val="450CACE9ED484DFF9DCAEBDAE54E2C6A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3BDB4C5A2047D19A59009374B52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D5DA4-A49D-493C-9B9C-48F90612746A}"/>
      </w:docPartPr>
      <w:docPartBody>
        <w:p w:rsidR="00000000" w:rsidRDefault="006C452A" w:rsidP="006C452A">
          <w:pPr>
            <w:pStyle w:val="203BDB4C5A2047D19A59009374B5289B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C2190DF323B54BDD87DA5C5821900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616A7-FF15-4B9A-9BCE-32B4503AC412}"/>
      </w:docPartPr>
      <w:docPartBody>
        <w:p w:rsidR="00000000" w:rsidRDefault="006C452A" w:rsidP="006C452A">
          <w:pPr>
            <w:pStyle w:val="C2190DF323B54BDD87DA5C5821900A86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FCE0D6A2DED54A878E10B56319B50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7B50E-4391-4372-AA11-C717A178145B}"/>
      </w:docPartPr>
      <w:docPartBody>
        <w:p w:rsidR="00000000" w:rsidRDefault="006C452A" w:rsidP="006C452A">
          <w:pPr>
            <w:pStyle w:val="FCE0D6A2DED54A878E10B56319B506AA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19830424CCD94EA0AF6ABE8EE6E78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CBF1F-E470-4E83-9FE2-DA4AE0C5820D}"/>
      </w:docPartPr>
      <w:docPartBody>
        <w:p w:rsidR="00000000" w:rsidRDefault="006C452A" w:rsidP="006C452A">
          <w:pPr>
            <w:pStyle w:val="19830424CCD94EA0AF6ABE8EE6E78006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27286BDB200E42E2B73325481E8B0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20246-44DC-4D5F-9B6C-2ACB69289B4D}"/>
      </w:docPartPr>
      <w:docPartBody>
        <w:p w:rsidR="00000000" w:rsidRDefault="006C452A" w:rsidP="006C452A">
          <w:pPr>
            <w:pStyle w:val="27286BDB200E42E2B73325481E8B0B7F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DCC518EA9144B559B910A5F4F9C1D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22405-5A44-4D90-9187-00B34B858AD1}"/>
      </w:docPartPr>
      <w:docPartBody>
        <w:p w:rsidR="00000000" w:rsidRDefault="006C452A" w:rsidP="006C452A">
          <w:pPr>
            <w:pStyle w:val="7DCC518EA9144B559B910A5F4F9C1DB4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098C861FBE6D407DA2B4359E96797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3317C-80EC-4BD9-8D36-BB2FBCB687E0}"/>
      </w:docPartPr>
      <w:docPartBody>
        <w:p w:rsidR="00000000" w:rsidRDefault="006C452A" w:rsidP="006C452A">
          <w:pPr>
            <w:pStyle w:val="098C861FBE6D407DA2B4359E96797B0C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A37A0986EB4E415AB8B371D422FB9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E5A6F-B4AA-43A5-8C11-281481DFD6F7}"/>
      </w:docPartPr>
      <w:docPartBody>
        <w:p w:rsidR="00000000" w:rsidRDefault="006C452A" w:rsidP="006C452A">
          <w:pPr>
            <w:pStyle w:val="A37A0986EB4E415AB8B371D422FB9922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9A0C5CA9AF2842BF9A8848C7F67B9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359B9-61E8-4854-9968-30F49ED96248}"/>
      </w:docPartPr>
      <w:docPartBody>
        <w:p w:rsidR="00000000" w:rsidRDefault="006C452A" w:rsidP="006C452A">
          <w:pPr>
            <w:pStyle w:val="9A0C5CA9AF2842BF9A8848C7F67B97BF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C9CB3744571C4C00B4CCF3B4C9BC7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D77CB-4DFF-4486-BF95-66293EDCC46B}"/>
      </w:docPartPr>
      <w:docPartBody>
        <w:p w:rsidR="00000000" w:rsidRDefault="006C452A" w:rsidP="006C452A">
          <w:pPr>
            <w:pStyle w:val="C9CB3744571C4C00B4CCF3B4C9BC7280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3F6AF1D25B78479AA3596C9C4598C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C11EE-3B03-4C00-987C-7CC2723996D3}"/>
      </w:docPartPr>
      <w:docPartBody>
        <w:p w:rsidR="00000000" w:rsidRDefault="006C452A" w:rsidP="006C452A">
          <w:pPr>
            <w:pStyle w:val="3F6AF1D25B78479AA3596C9C4598C3D6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1AB0D540C4284B7990F70932F8330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212C1E-7D82-47AA-AA5A-3D7EFF77306E}"/>
      </w:docPartPr>
      <w:docPartBody>
        <w:p w:rsidR="00000000" w:rsidRDefault="006C452A" w:rsidP="006C452A">
          <w:pPr>
            <w:pStyle w:val="1AB0D540C4284B7990F70932F8330938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184A97DE79F44962AFFE2F5B3A797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BEC9CF-E0AB-4B09-9A2B-84EA17228E6D}"/>
      </w:docPartPr>
      <w:docPartBody>
        <w:p w:rsidR="00000000" w:rsidRDefault="006C452A" w:rsidP="006C452A">
          <w:pPr>
            <w:pStyle w:val="184A97DE79F44962AFFE2F5B3A797608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59597F39390C4292B3619C57BDB9F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99694-0913-4AF9-AA6B-03777E06C62B}"/>
      </w:docPartPr>
      <w:docPartBody>
        <w:p w:rsidR="00000000" w:rsidRDefault="006C452A" w:rsidP="006C452A">
          <w:pPr>
            <w:pStyle w:val="59597F39390C4292B3619C57BDB9FFFB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BFE0AAA8543A4461BB3CA6E531B37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17E44F-4236-4A35-A716-D5D809118482}"/>
      </w:docPartPr>
      <w:docPartBody>
        <w:p w:rsidR="00000000" w:rsidRDefault="006C452A" w:rsidP="006C452A">
          <w:pPr>
            <w:pStyle w:val="BFE0AAA8543A4461BB3CA6E531B373C9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0ED61A306ADA43809920192C4CDCF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39D4A-7E6D-4870-9285-E95672825F73}"/>
      </w:docPartPr>
      <w:docPartBody>
        <w:p w:rsidR="00000000" w:rsidRDefault="006C452A" w:rsidP="006C452A">
          <w:pPr>
            <w:pStyle w:val="0ED61A306ADA43809920192C4CDCFFE9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332E920E107846C1923AA151B651C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BF87C-BFC8-482C-B4A5-7BCC8AA39030}"/>
      </w:docPartPr>
      <w:docPartBody>
        <w:p w:rsidR="00000000" w:rsidRDefault="006C452A" w:rsidP="006C452A">
          <w:pPr>
            <w:pStyle w:val="332E920E107846C1923AA151B651C6F3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D408BE2C76F34AEFA393796E4D927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B21BF-2BD8-44F9-B18C-545034479878}"/>
      </w:docPartPr>
      <w:docPartBody>
        <w:p w:rsidR="00000000" w:rsidRDefault="006C452A" w:rsidP="006C452A">
          <w:pPr>
            <w:pStyle w:val="D408BE2C76F34AEFA393796E4D927DB2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8FA9570A52284ED882FF613989BED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9B410-2718-49E4-B0A2-A3DB7CF7E58F}"/>
      </w:docPartPr>
      <w:docPartBody>
        <w:p w:rsidR="00000000" w:rsidRDefault="006C452A" w:rsidP="006C452A">
          <w:pPr>
            <w:pStyle w:val="8FA9570A52284ED882FF613989BED08A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32527408488F470489C9BCDC98F2B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AA21F-9414-4C32-924F-FDC33E3FD419}"/>
      </w:docPartPr>
      <w:docPartBody>
        <w:p w:rsidR="00000000" w:rsidRDefault="006C452A" w:rsidP="006C452A">
          <w:pPr>
            <w:pStyle w:val="32527408488F470489C9BCDC98F2B53F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38F974FDA2214A708E18CB4ABC0559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31EC4-E9D9-4FE2-9E63-643C0759F4A0}"/>
      </w:docPartPr>
      <w:docPartBody>
        <w:p w:rsidR="00000000" w:rsidRDefault="006C452A" w:rsidP="006C452A">
          <w:pPr>
            <w:pStyle w:val="38F974FDA2214A708E18CB4ABC055956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AE18AD882A6C4D23820DDF6672290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3F843-D9B8-4EF1-AD6A-EDDD183901C0}"/>
      </w:docPartPr>
      <w:docPartBody>
        <w:p w:rsidR="00000000" w:rsidRDefault="006C452A" w:rsidP="006C452A">
          <w:pPr>
            <w:pStyle w:val="AE18AD882A6C4D23820DDF667229052E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6C63B707CE754C429DD7ACEBA86BF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02BB0D-3615-493B-AD9C-63051462F8D5}"/>
      </w:docPartPr>
      <w:docPartBody>
        <w:p w:rsidR="00000000" w:rsidRDefault="006C452A" w:rsidP="006C452A">
          <w:pPr>
            <w:pStyle w:val="6C63B707CE754C429DD7ACEBA86BF76E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B3EF5A30420445D886023F07BE01B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9B3E1-F6F4-45A2-8BB1-873F65A0B005}"/>
      </w:docPartPr>
      <w:docPartBody>
        <w:p w:rsidR="00000000" w:rsidRDefault="006C452A" w:rsidP="006C452A">
          <w:pPr>
            <w:pStyle w:val="7B3EF5A30420445D886023F07BE01BA3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DC88CF5BCB414E629AA9E59752F44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72546-CC9C-40E3-BD7A-8590F8C28734}"/>
      </w:docPartPr>
      <w:docPartBody>
        <w:p w:rsidR="00000000" w:rsidRDefault="006C452A" w:rsidP="006C452A">
          <w:pPr>
            <w:pStyle w:val="DC88CF5BCB414E629AA9E59752F445BB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2B3AC78599DC4A09864B624F7EE21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B36C0-5AF0-433D-A390-E04C937C2A07}"/>
      </w:docPartPr>
      <w:docPartBody>
        <w:p w:rsidR="00000000" w:rsidRDefault="006C452A" w:rsidP="006C452A">
          <w:pPr>
            <w:pStyle w:val="2B3AC78599DC4A09864B624F7EE21B5C"/>
          </w:pPr>
          <w:r w:rsidRPr="004D4B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6F30FA2BC3224A988C060054B18DC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695B83-AFE6-4AC7-9B46-C837F4A132B9}"/>
      </w:docPartPr>
      <w:docPartBody>
        <w:p w:rsidR="00000000" w:rsidRDefault="006C452A" w:rsidP="006C452A">
          <w:pPr>
            <w:pStyle w:val="6F30FA2BC3224A988C060054B18DCD63"/>
          </w:pPr>
          <w:r w:rsidRPr="004D4B8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NeueLT Com 65 Md">
    <w:panose1 w:val="020B0604020202020204"/>
    <w:charset w:val="00"/>
    <w:family w:val="swiss"/>
    <w:pitch w:val="variable"/>
    <w:sig w:usb0="8000008F" w:usb1="10002042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TC Avant Garde Std Md">
    <w:panose1 w:val="020B0602020202020204"/>
    <w:charset w:val="00"/>
    <w:family w:val="swiss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104C"/>
    <w:rsid w:val="001518A9"/>
    <w:rsid w:val="004C104C"/>
    <w:rsid w:val="006201CF"/>
    <w:rsid w:val="00684925"/>
    <w:rsid w:val="006C452A"/>
    <w:rsid w:val="00824E8F"/>
    <w:rsid w:val="008720A2"/>
    <w:rsid w:val="008A0465"/>
    <w:rsid w:val="008A760C"/>
    <w:rsid w:val="00936E63"/>
    <w:rsid w:val="009552FA"/>
    <w:rsid w:val="00AE688B"/>
    <w:rsid w:val="00E02EA6"/>
    <w:rsid w:val="00E47398"/>
    <w:rsid w:val="00E978F1"/>
    <w:rsid w:val="00F620BD"/>
    <w:rsid w:val="00F902AF"/>
    <w:rsid w:val="00F9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C452A"/>
    <w:rPr>
      <w:color w:val="808080"/>
    </w:rPr>
  </w:style>
  <w:style w:type="paragraph" w:customStyle="1" w:styleId="1039D8CC260041DC838941C5E7EA620E">
    <w:name w:val="1039D8CC260041DC838941C5E7EA620E"/>
    <w:rsid w:val="004C104C"/>
  </w:style>
  <w:style w:type="paragraph" w:customStyle="1" w:styleId="DE3F052309794402B787159C34989F23">
    <w:name w:val="DE3F052309794402B787159C34989F23"/>
    <w:rsid w:val="004C104C"/>
  </w:style>
  <w:style w:type="paragraph" w:customStyle="1" w:styleId="7B6B1EFAB5174B908998031D2DE12DCD">
    <w:name w:val="7B6B1EFAB5174B908998031D2DE12DCD"/>
    <w:rsid w:val="004C104C"/>
  </w:style>
  <w:style w:type="paragraph" w:customStyle="1" w:styleId="5830967A706F494A8F7FF97EC7093DED">
    <w:name w:val="5830967A706F494A8F7FF97EC7093DED"/>
    <w:rsid w:val="004C104C"/>
  </w:style>
  <w:style w:type="paragraph" w:customStyle="1" w:styleId="8A0C4A79C197495789E83B6085005824">
    <w:name w:val="8A0C4A79C197495789E83B6085005824"/>
    <w:rsid w:val="004C104C"/>
  </w:style>
  <w:style w:type="paragraph" w:customStyle="1" w:styleId="A57112C83C0A4C288FCAA0ACB2920D82">
    <w:name w:val="A57112C83C0A4C288FCAA0ACB2920D82"/>
    <w:rsid w:val="004C104C"/>
  </w:style>
  <w:style w:type="paragraph" w:customStyle="1" w:styleId="C2E9E214D040435C8A6068B831744D35">
    <w:name w:val="C2E9E214D040435C8A6068B831744D35"/>
    <w:rsid w:val="004C104C"/>
  </w:style>
  <w:style w:type="paragraph" w:customStyle="1" w:styleId="67ED1C0A606D42CE95E489EA679135F4">
    <w:name w:val="67ED1C0A606D42CE95E489EA679135F4"/>
    <w:rsid w:val="004C104C"/>
  </w:style>
  <w:style w:type="paragraph" w:customStyle="1" w:styleId="57B7A32193BB4FB4955F47BD362782B4">
    <w:name w:val="57B7A32193BB4FB4955F47BD362782B4"/>
    <w:rsid w:val="004C104C"/>
  </w:style>
  <w:style w:type="paragraph" w:customStyle="1" w:styleId="F9152D5B70854F949AD3648448A331E7">
    <w:name w:val="F9152D5B70854F949AD3648448A331E7"/>
    <w:rsid w:val="004C104C"/>
  </w:style>
  <w:style w:type="paragraph" w:customStyle="1" w:styleId="A61F74484E864407B2C2F6AD4751D91C">
    <w:name w:val="A61F74484E864407B2C2F6AD4751D91C"/>
    <w:rsid w:val="004C104C"/>
  </w:style>
  <w:style w:type="paragraph" w:customStyle="1" w:styleId="8B09F6EC513547F68800A95CB4EB23A3">
    <w:name w:val="8B09F6EC513547F68800A95CB4EB23A3"/>
    <w:rsid w:val="004C104C"/>
  </w:style>
  <w:style w:type="paragraph" w:customStyle="1" w:styleId="D231A35FC1FB440AABB42799D71C3C8F">
    <w:name w:val="D231A35FC1FB440AABB42799D71C3C8F"/>
    <w:rsid w:val="004C104C"/>
  </w:style>
  <w:style w:type="paragraph" w:customStyle="1" w:styleId="478C8FC57FAB4D7E8C53DB12BDD068D1">
    <w:name w:val="478C8FC57FAB4D7E8C53DB12BDD068D1"/>
    <w:rsid w:val="004C104C"/>
  </w:style>
  <w:style w:type="paragraph" w:customStyle="1" w:styleId="AFDA8B291C0749BF89D179AA4A685C1D">
    <w:name w:val="AFDA8B291C0749BF89D179AA4A685C1D"/>
    <w:rsid w:val="004C104C"/>
  </w:style>
  <w:style w:type="paragraph" w:customStyle="1" w:styleId="7582C11235C04ED5BFFD3F687D0E4B4C">
    <w:name w:val="7582C11235C04ED5BFFD3F687D0E4B4C"/>
    <w:rsid w:val="004C104C"/>
  </w:style>
  <w:style w:type="paragraph" w:customStyle="1" w:styleId="17552B457DD6410E8F2BF710B61E67FF">
    <w:name w:val="17552B457DD6410E8F2BF710B61E67FF"/>
    <w:rsid w:val="004C104C"/>
  </w:style>
  <w:style w:type="paragraph" w:customStyle="1" w:styleId="27889752F5CC446FBC9C092F707A964E">
    <w:name w:val="27889752F5CC446FBC9C092F707A964E"/>
    <w:rsid w:val="004C104C"/>
  </w:style>
  <w:style w:type="paragraph" w:customStyle="1" w:styleId="09FA6E63303E454D9BDAC9A413F27495">
    <w:name w:val="09FA6E63303E454D9BDAC9A413F27495"/>
    <w:rsid w:val="004C104C"/>
  </w:style>
  <w:style w:type="paragraph" w:customStyle="1" w:styleId="50D8B055BC844709A766F6821500FF77">
    <w:name w:val="50D8B055BC844709A766F6821500FF77"/>
    <w:rsid w:val="004C104C"/>
  </w:style>
  <w:style w:type="paragraph" w:customStyle="1" w:styleId="97D706AB35FC4A41AC247594AF659D3E">
    <w:name w:val="97D706AB35FC4A41AC247594AF659D3E"/>
    <w:rsid w:val="004C104C"/>
  </w:style>
  <w:style w:type="paragraph" w:customStyle="1" w:styleId="550E6E137B0E4A4180C60771A7F3D658">
    <w:name w:val="550E6E137B0E4A4180C60771A7F3D658"/>
    <w:rsid w:val="004C104C"/>
  </w:style>
  <w:style w:type="paragraph" w:customStyle="1" w:styleId="116B94A2107A465DA05FCF92C6FE8C78">
    <w:name w:val="116B94A2107A465DA05FCF92C6FE8C78"/>
    <w:rsid w:val="004C104C"/>
  </w:style>
  <w:style w:type="paragraph" w:customStyle="1" w:styleId="18F17481BF144FB9A971E24AA4EAF59A">
    <w:name w:val="18F17481BF144FB9A971E24AA4EAF59A"/>
    <w:rsid w:val="004C104C"/>
  </w:style>
  <w:style w:type="paragraph" w:customStyle="1" w:styleId="B633790876B04B688ACCE96D376A5764">
    <w:name w:val="B633790876B04B688ACCE96D376A5764"/>
    <w:rsid w:val="004C104C"/>
  </w:style>
  <w:style w:type="paragraph" w:customStyle="1" w:styleId="DC5FAB652D9C44B6BE791D7D26ADEB82">
    <w:name w:val="DC5FAB652D9C44B6BE791D7D26ADEB82"/>
    <w:rsid w:val="004C104C"/>
  </w:style>
  <w:style w:type="paragraph" w:customStyle="1" w:styleId="F2F56CC49DE946358E5A1AF0DEBE0B9C">
    <w:name w:val="F2F56CC49DE946358E5A1AF0DEBE0B9C"/>
    <w:rsid w:val="004C104C"/>
  </w:style>
  <w:style w:type="paragraph" w:customStyle="1" w:styleId="AF462A8AEF984F6C9601E95468477594">
    <w:name w:val="AF462A8AEF984F6C9601E95468477594"/>
    <w:rsid w:val="004C104C"/>
  </w:style>
  <w:style w:type="paragraph" w:customStyle="1" w:styleId="63E5FFF14D7F42B0BABECF71509DACA5">
    <w:name w:val="63E5FFF14D7F42B0BABECF71509DACA5"/>
    <w:rsid w:val="004C104C"/>
  </w:style>
  <w:style w:type="paragraph" w:customStyle="1" w:styleId="8ABAF0337D3E4E21BB7D4705EC880AD5">
    <w:name w:val="8ABAF0337D3E4E21BB7D4705EC880AD5"/>
    <w:rsid w:val="004C104C"/>
  </w:style>
  <w:style w:type="paragraph" w:customStyle="1" w:styleId="5B75221136FD4158932B73DD37D6265D">
    <w:name w:val="5B75221136FD4158932B73DD37D6265D"/>
    <w:rsid w:val="004C104C"/>
  </w:style>
  <w:style w:type="paragraph" w:customStyle="1" w:styleId="69451B67BB894BD7B921E3DD5D18611E">
    <w:name w:val="69451B67BB894BD7B921E3DD5D18611E"/>
    <w:rsid w:val="004C104C"/>
  </w:style>
  <w:style w:type="paragraph" w:customStyle="1" w:styleId="0E6C7692D5D54C748B8E05D7D5A11192">
    <w:name w:val="0E6C7692D5D54C748B8E05D7D5A11192"/>
    <w:rsid w:val="004C104C"/>
  </w:style>
  <w:style w:type="paragraph" w:customStyle="1" w:styleId="436D334AD8E54306B5080A3FF2EE8615">
    <w:name w:val="436D334AD8E54306B5080A3FF2EE8615"/>
    <w:rsid w:val="004C104C"/>
  </w:style>
  <w:style w:type="paragraph" w:customStyle="1" w:styleId="9C5148B178844DE5A3AFE69C5FE848F9">
    <w:name w:val="9C5148B178844DE5A3AFE69C5FE848F9"/>
    <w:rsid w:val="004C104C"/>
  </w:style>
  <w:style w:type="paragraph" w:customStyle="1" w:styleId="25856FCBDE474A34B4AE16F506756F27">
    <w:name w:val="25856FCBDE474A34B4AE16F506756F27"/>
    <w:rsid w:val="004C104C"/>
  </w:style>
  <w:style w:type="paragraph" w:customStyle="1" w:styleId="9B6E816C89FD4C19993697DA0261EB2D">
    <w:name w:val="9B6E816C89FD4C19993697DA0261EB2D"/>
    <w:rsid w:val="004C104C"/>
  </w:style>
  <w:style w:type="paragraph" w:customStyle="1" w:styleId="EED80EE223864CD9B24782D45153E06C">
    <w:name w:val="EED80EE223864CD9B24782D45153E06C"/>
    <w:rsid w:val="004C104C"/>
  </w:style>
  <w:style w:type="paragraph" w:customStyle="1" w:styleId="9EF035BD82944C70996EC87E59190DB9">
    <w:name w:val="9EF035BD82944C70996EC87E59190DB9"/>
    <w:rsid w:val="004C104C"/>
  </w:style>
  <w:style w:type="paragraph" w:customStyle="1" w:styleId="4DCBCF88A9EB43C3AF73D7A02ECD7EFC">
    <w:name w:val="4DCBCF88A9EB43C3AF73D7A02ECD7EFC"/>
    <w:rsid w:val="004C104C"/>
  </w:style>
  <w:style w:type="paragraph" w:customStyle="1" w:styleId="CCD51CA4A68F491E926D0AE03CF09A78">
    <w:name w:val="CCD51CA4A68F491E926D0AE03CF09A78"/>
    <w:rsid w:val="004C104C"/>
  </w:style>
  <w:style w:type="paragraph" w:customStyle="1" w:styleId="C4B800C358D049E6A305838B1D36882F">
    <w:name w:val="C4B800C358D049E6A305838B1D36882F"/>
    <w:rsid w:val="004C104C"/>
  </w:style>
  <w:style w:type="paragraph" w:customStyle="1" w:styleId="84C2DD8DA0C943878B162072D4811955">
    <w:name w:val="84C2DD8DA0C943878B162072D4811955"/>
    <w:rsid w:val="004C104C"/>
  </w:style>
  <w:style w:type="paragraph" w:customStyle="1" w:styleId="B593959FA0F0427887DFFB8B7E84ED47">
    <w:name w:val="B593959FA0F0427887DFFB8B7E84ED47"/>
    <w:rsid w:val="004C104C"/>
  </w:style>
  <w:style w:type="paragraph" w:customStyle="1" w:styleId="3A398061E4EF4276BAC4D759422C4BC0">
    <w:name w:val="3A398061E4EF4276BAC4D759422C4BC0"/>
    <w:rsid w:val="004C104C"/>
  </w:style>
  <w:style w:type="paragraph" w:customStyle="1" w:styleId="EAE9B6E8FD134BA4AB3AA16F85F395F2">
    <w:name w:val="EAE9B6E8FD134BA4AB3AA16F85F395F2"/>
    <w:rsid w:val="004C104C"/>
  </w:style>
  <w:style w:type="paragraph" w:customStyle="1" w:styleId="6EAB19AD65054BBBA67940271971AEB2">
    <w:name w:val="6EAB19AD65054BBBA67940271971AEB2"/>
    <w:rsid w:val="004C104C"/>
  </w:style>
  <w:style w:type="paragraph" w:customStyle="1" w:styleId="0D49C1BDF6F9442EA33603D346573367">
    <w:name w:val="0D49C1BDF6F9442EA33603D346573367"/>
    <w:rsid w:val="004C104C"/>
  </w:style>
  <w:style w:type="paragraph" w:customStyle="1" w:styleId="353789C4354B4E9DB9BE3BB51ABECDBC">
    <w:name w:val="353789C4354B4E9DB9BE3BB51ABECDBC"/>
    <w:rsid w:val="004C104C"/>
  </w:style>
  <w:style w:type="paragraph" w:customStyle="1" w:styleId="B770D6369E96408FBDDDB2033C587E19">
    <w:name w:val="B770D6369E96408FBDDDB2033C587E19"/>
    <w:rsid w:val="004C104C"/>
  </w:style>
  <w:style w:type="paragraph" w:customStyle="1" w:styleId="0B59657CCBEB4B0EB08D5A234CD1A9EA">
    <w:name w:val="0B59657CCBEB4B0EB08D5A234CD1A9EA"/>
    <w:rsid w:val="004C104C"/>
  </w:style>
  <w:style w:type="paragraph" w:customStyle="1" w:styleId="02598DDB3F6C4CD89E526243640B8506">
    <w:name w:val="02598DDB3F6C4CD89E526243640B8506"/>
    <w:rsid w:val="004C104C"/>
  </w:style>
  <w:style w:type="paragraph" w:customStyle="1" w:styleId="7E359FFC57014E60B1EF3FE6C4A1C260">
    <w:name w:val="7E359FFC57014E60B1EF3FE6C4A1C260"/>
    <w:rsid w:val="004C104C"/>
  </w:style>
  <w:style w:type="paragraph" w:customStyle="1" w:styleId="6C336AB39DAF4164913B6A35007A3EEF">
    <w:name w:val="6C336AB39DAF4164913B6A35007A3EEF"/>
    <w:rsid w:val="004C104C"/>
  </w:style>
  <w:style w:type="paragraph" w:customStyle="1" w:styleId="F231B8F52C134A04B460104C7FBAC5BE">
    <w:name w:val="F231B8F52C134A04B460104C7FBAC5BE"/>
    <w:rsid w:val="004C104C"/>
  </w:style>
  <w:style w:type="paragraph" w:customStyle="1" w:styleId="DB7D3191FFCD4A7B8C79E38DECBDD2B6">
    <w:name w:val="DB7D3191FFCD4A7B8C79E38DECBDD2B6"/>
    <w:rsid w:val="004C104C"/>
  </w:style>
  <w:style w:type="paragraph" w:customStyle="1" w:styleId="ACA295714A534EB8950B8ECDDF8BFED6">
    <w:name w:val="ACA295714A534EB8950B8ECDDF8BFED6"/>
    <w:rsid w:val="004C104C"/>
  </w:style>
  <w:style w:type="paragraph" w:customStyle="1" w:styleId="1B4B33FC6D834AC4A89ECEBC47F8131E">
    <w:name w:val="1B4B33FC6D834AC4A89ECEBC47F8131E"/>
    <w:rsid w:val="004C104C"/>
  </w:style>
  <w:style w:type="paragraph" w:customStyle="1" w:styleId="7CAD41BB1C734CD5A6444145F21F87C6">
    <w:name w:val="7CAD41BB1C734CD5A6444145F21F87C6"/>
    <w:rsid w:val="004C104C"/>
  </w:style>
  <w:style w:type="paragraph" w:customStyle="1" w:styleId="0D5C0E12F30647B492D4F1B52E424541">
    <w:name w:val="0D5C0E12F30647B492D4F1B52E424541"/>
    <w:rsid w:val="004C104C"/>
  </w:style>
  <w:style w:type="paragraph" w:customStyle="1" w:styleId="6E357375A144480581C6317B2495846C">
    <w:name w:val="6E357375A144480581C6317B2495846C"/>
    <w:rsid w:val="004C104C"/>
  </w:style>
  <w:style w:type="paragraph" w:customStyle="1" w:styleId="B4325881A26A4FA9A51FF85D6CAF4DA5">
    <w:name w:val="B4325881A26A4FA9A51FF85D6CAF4DA5"/>
    <w:rsid w:val="004C104C"/>
  </w:style>
  <w:style w:type="paragraph" w:customStyle="1" w:styleId="F7B019C750B14F71BDABFB9CE56CB5C0">
    <w:name w:val="F7B019C750B14F71BDABFB9CE56CB5C0"/>
    <w:rsid w:val="004C104C"/>
  </w:style>
  <w:style w:type="paragraph" w:customStyle="1" w:styleId="D6096F6758ED4026BC082FB6637E93FA">
    <w:name w:val="D6096F6758ED4026BC082FB6637E93FA"/>
    <w:rsid w:val="004C104C"/>
  </w:style>
  <w:style w:type="paragraph" w:customStyle="1" w:styleId="75405BA19288450293E2B588331D56A4">
    <w:name w:val="75405BA19288450293E2B588331D56A4"/>
    <w:rsid w:val="004C104C"/>
  </w:style>
  <w:style w:type="paragraph" w:customStyle="1" w:styleId="EE71A2EDB5544CC5AEBD7AEDEB950EBB">
    <w:name w:val="EE71A2EDB5544CC5AEBD7AEDEB950EBB"/>
    <w:rsid w:val="004C104C"/>
  </w:style>
  <w:style w:type="paragraph" w:customStyle="1" w:styleId="671E11D2AD2F4B059808F4399E01F3EB">
    <w:name w:val="671E11D2AD2F4B059808F4399E01F3EB"/>
    <w:rsid w:val="004C104C"/>
  </w:style>
  <w:style w:type="paragraph" w:customStyle="1" w:styleId="17CD80A734A546D08E4957C66564490E">
    <w:name w:val="17CD80A734A546D08E4957C66564490E"/>
    <w:rsid w:val="004C104C"/>
  </w:style>
  <w:style w:type="paragraph" w:customStyle="1" w:styleId="5751671C171D41A394A2151C10B57820">
    <w:name w:val="5751671C171D41A394A2151C10B57820"/>
    <w:rsid w:val="004C104C"/>
  </w:style>
  <w:style w:type="paragraph" w:customStyle="1" w:styleId="24A8A71EA0BE4CD6A5B01CDB0B61DFEB">
    <w:name w:val="24A8A71EA0BE4CD6A5B01CDB0B61DFEB"/>
    <w:rsid w:val="004C104C"/>
  </w:style>
  <w:style w:type="paragraph" w:customStyle="1" w:styleId="EF77B7D947CC487D88BF6AD6CF68D504">
    <w:name w:val="EF77B7D947CC487D88BF6AD6CF68D504"/>
    <w:rsid w:val="004C104C"/>
  </w:style>
  <w:style w:type="paragraph" w:customStyle="1" w:styleId="4A98DC5E5217499FA34E573692920646">
    <w:name w:val="4A98DC5E5217499FA34E573692920646"/>
    <w:rsid w:val="004C104C"/>
  </w:style>
  <w:style w:type="paragraph" w:customStyle="1" w:styleId="E1722D11DD854CF89B9E77BAA0F0222F">
    <w:name w:val="E1722D11DD854CF89B9E77BAA0F0222F"/>
    <w:rsid w:val="004C104C"/>
  </w:style>
  <w:style w:type="paragraph" w:customStyle="1" w:styleId="0BC48522C20447618D3F1649D0BD94E1">
    <w:name w:val="0BC48522C20447618D3F1649D0BD94E1"/>
    <w:rsid w:val="004C104C"/>
  </w:style>
  <w:style w:type="paragraph" w:customStyle="1" w:styleId="A76ABEF96AFC425CB7AD980C8D03EF4D">
    <w:name w:val="A76ABEF96AFC425CB7AD980C8D03EF4D"/>
    <w:rsid w:val="004C104C"/>
  </w:style>
  <w:style w:type="paragraph" w:customStyle="1" w:styleId="A8FF34A293F24556B65E3F98A681ED6D">
    <w:name w:val="A8FF34A293F24556B65E3F98A681ED6D"/>
    <w:rsid w:val="004C104C"/>
  </w:style>
  <w:style w:type="paragraph" w:customStyle="1" w:styleId="DC4A3447B2F24498978FFA5AA199CC4E">
    <w:name w:val="DC4A3447B2F24498978FFA5AA199CC4E"/>
    <w:rsid w:val="004C104C"/>
  </w:style>
  <w:style w:type="paragraph" w:customStyle="1" w:styleId="A84423509FBA4CDBB1481067916F6188">
    <w:name w:val="A84423509FBA4CDBB1481067916F6188"/>
    <w:rsid w:val="004C104C"/>
  </w:style>
  <w:style w:type="paragraph" w:customStyle="1" w:styleId="51B94BE5E98B4C3FA4EF1999271C0882">
    <w:name w:val="51B94BE5E98B4C3FA4EF1999271C0882"/>
    <w:rsid w:val="004C104C"/>
  </w:style>
  <w:style w:type="paragraph" w:customStyle="1" w:styleId="A2A4389C52424FADA48D73552FE44806">
    <w:name w:val="A2A4389C52424FADA48D73552FE44806"/>
    <w:rsid w:val="00684925"/>
  </w:style>
  <w:style w:type="paragraph" w:customStyle="1" w:styleId="7D2F17BD85764A98A7EC63247B0FB816">
    <w:name w:val="7D2F17BD85764A98A7EC63247B0FB816"/>
    <w:rsid w:val="00684925"/>
  </w:style>
  <w:style w:type="paragraph" w:customStyle="1" w:styleId="1E3F62138F494B01987FFF95DD9F2457">
    <w:name w:val="1E3F62138F494B01987FFF95DD9F2457"/>
    <w:rsid w:val="00684925"/>
  </w:style>
  <w:style w:type="paragraph" w:customStyle="1" w:styleId="348B4CC9FD774188BAC1ACB7E431C475">
    <w:name w:val="348B4CC9FD774188BAC1ACB7E431C475"/>
    <w:rsid w:val="00684925"/>
  </w:style>
  <w:style w:type="paragraph" w:customStyle="1" w:styleId="4BE2EC6245494A4E8733F989F4B30060">
    <w:name w:val="4BE2EC6245494A4E8733F989F4B30060"/>
    <w:rsid w:val="00684925"/>
  </w:style>
  <w:style w:type="paragraph" w:customStyle="1" w:styleId="3CF3BF8D9A2B4AA2AF6A9D40F751DB77">
    <w:name w:val="3CF3BF8D9A2B4AA2AF6A9D40F751DB77"/>
    <w:rsid w:val="00684925"/>
  </w:style>
  <w:style w:type="paragraph" w:customStyle="1" w:styleId="E068E09A37774B149679942A88B07DFC">
    <w:name w:val="E068E09A37774B149679942A88B07DFC"/>
    <w:rsid w:val="00684925"/>
  </w:style>
  <w:style w:type="paragraph" w:customStyle="1" w:styleId="D51050E89AB54761954B44D6ED6A7B59">
    <w:name w:val="D51050E89AB54761954B44D6ED6A7B59"/>
    <w:rsid w:val="00684925"/>
  </w:style>
  <w:style w:type="paragraph" w:customStyle="1" w:styleId="5E68FF4D0C54413F82760C7D92AE5B7F">
    <w:name w:val="5E68FF4D0C54413F82760C7D92AE5B7F"/>
    <w:rsid w:val="00684925"/>
  </w:style>
  <w:style w:type="paragraph" w:customStyle="1" w:styleId="BCE646D0148F4EB6BE7CC09D619CFACE">
    <w:name w:val="BCE646D0148F4EB6BE7CC09D619CFACE"/>
    <w:rsid w:val="00684925"/>
  </w:style>
  <w:style w:type="paragraph" w:customStyle="1" w:styleId="A5EEB69C7AAD4536A84AE4E566D46D36">
    <w:name w:val="A5EEB69C7AAD4536A84AE4E566D46D36"/>
    <w:rsid w:val="00684925"/>
  </w:style>
  <w:style w:type="paragraph" w:customStyle="1" w:styleId="FBAC58AD2DA84CD29C5945302E06B5DA">
    <w:name w:val="FBAC58AD2DA84CD29C5945302E06B5DA"/>
    <w:rsid w:val="00684925"/>
  </w:style>
  <w:style w:type="paragraph" w:customStyle="1" w:styleId="77616D0313DA4EF18CA131786AFB2537">
    <w:name w:val="77616D0313DA4EF18CA131786AFB2537"/>
    <w:rsid w:val="00684925"/>
  </w:style>
  <w:style w:type="paragraph" w:customStyle="1" w:styleId="AF53385FC6B14DE7AC594207890E6254">
    <w:name w:val="AF53385FC6B14DE7AC594207890E6254"/>
    <w:rsid w:val="00684925"/>
  </w:style>
  <w:style w:type="paragraph" w:customStyle="1" w:styleId="03596A6C8EDB4E23A869CDD42265CEBC">
    <w:name w:val="03596A6C8EDB4E23A869CDD42265CEBC"/>
    <w:rsid w:val="00684925"/>
  </w:style>
  <w:style w:type="paragraph" w:customStyle="1" w:styleId="37432AB2FDDA4BBC9E5728E57FBAFA02">
    <w:name w:val="37432AB2FDDA4BBC9E5728E57FBAFA02"/>
    <w:rsid w:val="00684925"/>
  </w:style>
  <w:style w:type="paragraph" w:customStyle="1" w:styleId="5CBD62BDC1294AD6B3040B960BBBABA9">
    <w:name w:val="5CBD62BDC1294AD6B3040B960BBBABA9"/>
    <w:rsid w:val="00684925"/>
  </w:style>
  <w:style w:type="paragraph" w:customStyle="1" w:styleId="19E5C2EDB80648AAADC2D0D1AEE5CFE9">
    <w:name w:val="19E5C2EDB80648AAADC2D0D1AEE5CFE9"/>
    <w:rsid w:val="00684925"/>
  </w:style>
  <w:style w:type="paragraph" w:customStyle="1" w:styleId="D2C67E7908E34E0FBA446AF9AB4A5CD7">
    <w:name w:val="D2C67E7908E34E0FBA446AF9AB4A5CD7"/>
    <w:rsid w:val="00684925"/>
  </w:style>
  <w:style w:type="paragraph" w:customStyle="1" w:styleId="CD7ECEC1011642BA81131D6D8895DD94">
    <w:name w:val="CD7ECEC1011642BA81131D6D8895DD94"/>
    <w:rsid w:val="00684925"/>
  </w:style>
  <w:style w:type="paragraph" w:customStyle="1" w:styleId="08088B304AFA4A5FA44E5AEE83A36CBD">
    <w:name w:val="08088B304AFA4A5FA44E5AEE83A36CBD"/>
    <w:rsid w:val="00684925"/>
  </w:style>
  <w:style w:type="paragraph" w:customStyle="1" w:styleId="A404DC4DACF94633AA26BB82FA4F36FE">
    <w:name w:val="A404DC4DACF94633AA26BB82FA4F36FE"/>
    <w:rsid w:val="00684925"/>
  </w:style>
  <w:style w:type="paragraph" w:customStyle="1" w:styleId="EC87481C5D1448A9993CA98E0518578C">
    <w:name w:val="EC87481C5D1448A9993CA98E0518578C"/>
    <w:rsid w:val="00684925"/>
  </w:style>
  <w:style w:type="paragraph" w:customStyle="1" w:styleId="33EF8DC749CB488D932E799DD73872F4">
    <w:name w:val="33EF8DC749CB488D932E799DD73872F4"/>
    <w:rsid w:val="00684925"/>
  </w:style>
  <w:style w:type="paragraph" w:customStyle="1" w:styleId="E3720927BA624C72B5FE9F5F4F002FAF">
    <w:name w:val="E3720927BA624C72B5FE9F5F4F002FAF"/>
    <w:rsid w:val="00684925"/>
  </w:style>
  <w:style w:type="paragraph" w:customStyle="1" w:styleId="5BABD55450594467A5006E2B5BD6F162">
    <w:name w:val="5BABD55450594467A5006E2B5BD6F162"/>
    <w:rsid w:val="00684925"/>
  </w:style>
  <w:style w:type="paragraph" w:customStyle="1" w:styleId="1654FC4D7FBB4E74ACD5AA342AF39606">
    <w:name w:val="1654FC4D7FBB4E74ACD5AA342AF39606"/>
    <w:rsid w:val="00684925"/>
  </w:style>
  <w:style w:type="paragraph" w:customStyle="1" w:styleId="7A5D7441646840499937491B2343C432">
    <w:name w:val="7A5D7441646840499937491B2343C432"/>
    <w:rsid w:val="00684925"/>
  </w:style>
  <w:style w:type="paragraph" w:customStyle="1" w:styleId="DA60251BF81B406597B0D002FFA44C3B">
    <w:name w:val="DA60251BF81B406597B0D002FFA44C3B"/>
    <w:rsid w:val="00684925"/>
  </w:style>
  <w:style w:type="paragraph" w:customStyle="1" w:styleId="F0F9A814F2CE4FC0BAE5A1F070EB8C3E">
    <w:name w:val="F0F9A814F2CE4FC0BAE5A1F070EB8C3E"/>
    <w:rsid w:val="00684925"/>
  </w:style>
  <w:style w:type="paragraph" w:customStyle="1" w:styleId="B23B8D15C6474BC08310C4AAF3F6A9EB">
    <w:name w:val="B23B8D15C6474BC08310C4AAF3F6A9EB"/>
    <w:rsid w:val="00684925"/>
  </w:style>
  <w:style w:type="paragraph" w:customStyle="1" w:styleId="DF02CC68A7904B0B89C2504F00B21A77">
    <w:name w:val="DF02CC68A7904B0B89C2504F00B21A77"/>
    <w:rsid w:val="00684925"/>
  </w:style>
  <w:style w:type="paragraph" w:customStyle="1" w:styleId="F81C88C96BBD4E67BA1FF50FAF20EE16">
    <w:name w:val="F81C88C96BBD4E67BA1FF50FAF20EE16"/>
    <w:rsid w:val="00684925"/>
  </w:style>
  <w:style w:type="paragraph" w:customStyle="1" w:styleId="EE7FCF50DA174C60BCE0AADE23B9DC7B">
    <w:name w:val="EE7FCF50DA174C60BCE0AADE23B9DC7B"/>
    <w:rsid w:val="00684925"/>
  </w:style>
  <w:style w:type="paragraph" w:customStyle="1" w:styleId="20B799C271AC4DCA98E383163958B5C5">
    <w:name w:val="20B799C271AC4DCA98E383163958B5C5"/>
    <w:rsid w:val="00684925"/>
  </w:style>
  <w:style w:type="paragraph" w:customStyle="1" w:styleId="9EE2C254BAC745DC94B527E30CEEE057">
    <w:name w:val="9EE2C254BAC745DC94B527E30CEEE057"/>
    <w:rsid w:val="00684925"/>
  </w:style>
  <w:style w:type="paragraph" w:customStyle="1" w:styleId="8C3FE211E85144F4AC3EABBBEE1E8617">
    <w:name w:val="8C3FE211E85144F4AC3EABBBEE1E8617"/>
    <w:rsid w:val="00684925"/>
  </w:style>
  <w:style w:type="paragraph" w:customStyle="1" w:styleId="552A1C53B5EC49A8828A15892C61CFB4">
    <w:name w:val="552A1C53B5EC49A8828A15892C61CFB4"/>
    <w:rsid w:val="00684925"/>
  </w:style>
  <w:style w:type="paragraph" w:customStyle="1" w:styleId="09B1DB02100A45D5AED6113BE30D843F">
    <w:name w:val="09B1DB02100A45D5AED6113BE30D843F"/>
    <w:rsid w:val="00684925"/>
  </w:style>
  <w:style w:type="paragraph" w:customStyle="1" w:styleId="E51809C8A951432BAA7D144210446165">
    <w:name w:val="E51809C8A951432BAA7D144210446165"/>
    <w:rsid w:val="00684925"/>
  </w:style>
  <w:style w:type="paragraph" w:customStyle="1" w:styleId="BD55E964F1804EC093AC476A599DB612">
    <w:name w:val="BD55E964F1804EC093AC476A599DB612"/>
    <w:rsid w:val="00684925"/>
  </w:style>
  <w:style w:type="paragraph" w:customStyle="1" w:styleId="3685E2254EA84080A276941260B65309">
    <w:name w:val="3685E2254EA84080A276941260B65309"/>
    <w:rsid w:val="00684925"/>
  </w:style>
  <w:style w:type="paragraph" w:customStyle="1" w:styleId="F473071923D14DCAA2BCA1C84BF0B764">
    <w:name w:val="F473071923D14DCAA2BCA1C84BF0B764"/>
    <w:rsid w:val="00684925"/>
  </w:style>
  <w:style w:type="paragraph" w:customStyle="1" w:styleId="7629E31F990347E09E2111E2A2A82993">
    <w:name w:val="7629E31F990347E09E2111E2A2A82993"/>
    <w:rsid w:val="00684925"/>
  </w:style>
  <w:style w:type="paragraph" w:customStyle="1" w:styleId="CDBA186A07F14954B3E5845ED60A7A9B">
    <w:name w:val="CDBA186A07F14954B3E5845ED60A7A9B"/>
    <w:rsid w:val="00684925"/>
  </w:style>
  <w:style w:type="paragraph" w:customStyle="1" w:styleId="43944489830B4546BF7D7A9A3F90E425">
    <w:name w:val="43944489830B4546BF7D7A9A3F90E425"/>
    <w:rsid w:val="00684925"/>
  </w:style>
  <w:style w:type="paragraph" w:customStyle="1" w:styleId="63C15E2DAA8B4E8A8348CE9B9EA26DCD">
    <w:name w:val="63C15E2DAA8B4E8A8348CE9B9EA26DCD"/>
    <w:rsid w:val="00684925"/>
  </w:style>
  <w:style w:type="paragraph" w:customStyle="1" w:styleId="748624F11778486AB70D81F56433AD60">
    <w:name w:val="748624F11778486AB70D81F56433AD60"/>
    <w:rsid w:val="00684925"/>
  </w:style>
  <w:style w:type="paragraph" w:customStyle="1" w:styleId="8148FB4E7F7847E9A9B4B874420AE00D">
    <w:name w:val="8148FB4E7F7847E9A9B4B874420AE00D"/>
    <w:rsid w:val="00684925"/>
  </w:style>
  <w:style w:type="paragraph" w:customStyle="1" w:styleId="528CDDB356B646C3B3284E291E13E08D">
    <w:name w:val="528CDDB356B646C3B3284E291E13E08D"/>
    <w:rsid w:val="00684925"/>
  </w:style>
  <w:style w:type="paragraph" w:customStyle="1" w:styleId="32ADD1DB2455441EA3611D6CAFB0846F">
    <w:name w:val="32ADD1DB2455441EA3611D6CAFB0846F"/>
    <w:rsid w:val="00684925"/>
  </w:style>
  <w:style w:type="paragraph" w:customStyle="1" w:styleId="D788C0090FAA477D9D4359FC857FC8DB">
    <w:name w:val="D788C0090FAA477D9D4359FC857FC8DB"/>
    <w:rsid w:val="00684925"/>
  </w:style>
  <w:style w:type="paragraph" w:customStyle="1" w:styleId="1C9FFE07BF1E4454B41CDBA33E9A6FC3">
    <w:name w:val="1C9FFE07BF1E4454B41CDBA33E9A6FC3"/>
    <w:rsid w:val="00684925"/>
  </w:style>
  <w:style w:type="paragraph" w:customStyle="1" w:styleId="A3E40A8E682F4766899B81E3B1DEB642">
    <w:name w:val="A3E40A8E682F4766899B81E3B1DEB642"/>
    <w:rsid w:val="00684925"/>
  </w:style>
  <w:style w:type="paragraph" w:customStyle="1" w:styleId="45876FDC4D38489E912C88D0997EE66B">
    <w:name w:val="45876FDC4D38489E912C88D0997EE66B"/>
    <w:rsid w:val="00684925"/>
  </w:style>
  <w:style w:type="paragraph" w:customStyle="1" w:styleId="F09D3DD5E13D4BFCA01F4CD44444256F">
    <w:name w:val="F09D3DD5E13D4BFCA01F4CD44444256F"/>
    <w:rsid w:val="00684925"/>
  </w:style>
  <w:style w:type="paragraph" w:customStyle="1" w:styleId="D366A617EC6F405493EB7BFFF4F97DA8">
    <w:name w:val="D366A617EC6F405493EB7BFFF4F97DA8"/>
    <w:rsid w:val="00684925"/>
  </w:style>
  <w:style w:type="paragraph" w:customStyle="1" w:styleId="E735BE4643584CBBB7D13DC5599D5DA7">
    <w:name w:val="E735BE4643584CBBB7D13DC5599D5DA7"/>
    <w:rsid w:val="00684925"/>
  </w:style>
  <w:style w:type="paragraph" w:customStyle="1" w:styleId="5805C1F303234C0BB51E39A0E0709CA0">
    <w:name w:val="5805C1F303234C0BB51E39A0E0709CA0"/>
    <w:rsid w:val="00684925"/>
  </w:style>
  <w:style w:type="paragraph" w:customStyle="1" w:styleId="725B56F0BAFE4A0DABB71354632A0F2A">
    <w:name w:val="725B56F0BAFE4A0DABB71354632A0F2A"/>
    <w:rsid w:val="00684925"/>
  </w:style>
  <w:style w:type="paragraph" w:customStyle="1" w:styleId="0B90A409D7BB4D959D1D6231A3B4DBA3">
    <w:name w:val="0B90A409D7BB4D959D1D6231A3B4DBA3"/>
    <w:rsid w:val="00684925"/>
  </w:style>
  <w:style w:type="paragraph" w:customStyle="1" w:styleId="6FB687CA6B18417A85036DE71E2F5BF9">
    <w:name w:val="6FB687CA6B18417A85036DE71E2F5BF9"/>
    <w:rsid w:val="00684925"/>
  </w:style>
  <w:style w:type="paragraph" w:customStyle="1" w:styleId="C63D89F1BE3844D7A39C941D74C8D406">
    <w:name w:val="C63D89F1BE3844D7A39C941D74C8D406"/>
    <w:rsid w:val="00684925"/>
  </w:style>
  <w:style w:type="paragraph" w:customStyle="1" w:styleId="813CAC6355D74F169BA2048C0987E0F6">
    <w:name w:val="813CAC6355D74F169BA2048C0987E0F6"/>
    <w:rsid w:val="00684925"/>
  </w:style>
  <w:style w:type="paragraph" w:customStyle="1" w:styleId="BE33D46DE35B46E1A700A725F1BC5244">
    <w:name w:val="BE33D46DE35B46E1A700A725F1BC5244"/>
    <w:rsid w:val="00684925"/>
  </w:style>
  <w:style w:type="paragraph" w:customStyle="1" w:styleId="7C122C72D1644FFA8799A4C12E0BD31D">
    <w:name w:val="7C122C72D1644FFA8799A4C12E0BD31D"/>
    <w:rsid w:val="00684925"/>
  </w:style>
  <w:style w:type="paragraph" w:customStyle="1" w:styleId="99472164341B400FBEC279EEEA5FB5EE">
    <w:name w:val="99472164341B400FBEC279EEEA5FB5EE"/>
    <w:rsid w:val="00684925"/>
  </w:style>
  <w:style w:type="paragraph" w:customStyle="1" w:styleId="A36501854A3C4DC98515FEAAEA662FDE">
    <w:name w:val="A36501854A3C4DC98515FEAAEA662FDE"/>
    <w:rsid w:val="00684925"/>
  </w:style>
  <w:style w:type="paragraph" w:customStyle="1" w:styleId="9C2FF4E5CF3947649618070CDD0ECBB2">
    <w:name w:val="9C2FF4E5CF3947649618070CDD0ECBB2"/>
    <w:rsid w:val="00684925"/>
  </w:style>
  <w:style w:type="paragraph" w:customStyle="1" w:styleId="E90ADD1937F542B1A8E5FEB42FDEB604">
    <w:name w:val="E90ADD1937F542B1A8E5FEB42FDEB604"/>
    <w:rsid w:val="00684925"/>
  </w:style>
  <w:style w:type="paragraph" w:customStyle="1" w:styleId="ACA4CB79D15D4E6691F58DC0BD65C150">
    <w:name w:val="ACA4CB79D15D4E6691F58DC0BD65C150"/>
    <w:rsid w:val="00684925"/>
  </w:style>
  <w:style w:type="paragraph" w:customStyle="1" w:styleId="6100E5818F2240889315D2B1A13D193B">
    <w:name w:val="6100E5818F2240889315D2B1A13D193B"/>
    <w:rsid w:val="00684925"/>
  </w:style>
  <w:style w:type="paragraph" w:customStyle="1" w:styleId="882F56FCDA3845EE890209DF328903B6">
    <w:name w:val="882F56FCDA3845EE890209DF328903B6"/>
    <w:rsid w:val="00684925"/>
  </w:style>
  <w:style w:type="paragraph" w:customStyle="1" w:styleId="762B444A62CA4DFDAE63F1E73674A98C">
    <w:name w:val="762B444A62CA4DFDAE63F1E73674A98C"/>
    <w:rsid w:val="00684925"/>
  </w:style>
  <w:style w:type="paragraph" w:customStyle="1" w:styleId="E5D5998D6D8B48DD8B1F10A0233F4D53">
    <w:name w:val="E5D5998D6D8B48DD8B1F10A0233F4D53"/>
    <w:rsid w:val="00684925"/>
  </w:style>
  <w:style w:type="paragraph" w:customStyle="1" w:styleId="E10A1F50233941FD87EF42274F4D0D36">
    <w:name w:val="E10A1F50233941FD87EF42274F4D0D36"/>
    <w:rsid w:val="00684925"/>
  </w:style>
  <w:style w:type="paragraph" w:customStyle="1" w:styleId="08CF17A1307645C3A4A3F892D4AD1872">
    <w:name w:val="08CF17A1307645C3A4A3F892D4AD1872"/>
    <w:rsid w:val="00684925"/>
  </w:style>
  <w:style w:type="paragraph" w:customStyle="1" w:styleId="6B827128C0D945A08662970163DDFE07">
    <w:name w:val="6B827128C0D945A08662970163DDFE07"/>
    <w:rsid w:val="00684925"/>
  </w:style>
  <w:style w:type="paragraph" w:customStyle="1" w:styleId="31F3A5113ECF410682C033722FDA1F83">
    <w:name w:val="31F3A5113ECF410682C033722FDA1F83"/>
    <w:rsid w:val="00684925"/>
  </w:style>
  <w:style w:type="paragraph" w:customStyle="1" w:styleId="8D4D90B7418F42C7904CB6447C1AFCB3">
    <w:name w:val="8D4D90B7418F42C7904CB6447C1AFCB3"/>
    <w:rsid w:val="00684925"/>
  </w:style>
  <w:style w:type="paragraph" w:customStyle="1" w:styleId="8ACF63B2B05541BEA78DEE920DABDA12">
    <w:name w:val="8ACF63B2B05541BEA78DEE920DABDA12"/>
    <w:rsid w:val="00684925"/>
  </w:style>
  <w:style w:type="paragraph" w:customStyle="1" w:styleId="EF6145778E22450FAA69C36D64714C52">
    <w:name w:val="EF6145778E22450FAA69C36D64714C52"/>
    <w:rsid w:val="00684925"/>
  </w:style>
  <w:style w:type="paragraph" w:customStyle="1" w:styleId="93A516B58F094EED87EE279660135FAA">
    <w:name w:val="93A516B58F094EED87EE279660135FAA"/>
    <w:rsid w:val="00684925"/>
  </w:style>
  <w:style w:type="paragraph" w:customStyle="1" w:styleId="81B15CB2511643B3A430A42646F00D2E">
    <w:name w:val="81B15CB2511643B3A430A42646F00D2E"/>
    <w:rsid w:val="00684925"/>
  </w:style>
  <w:style w:type="paragraph" w:customStyle="1" w:styleId="44E5803AC3B44CE0B32CFF4AB3CE61C3">
    <w:name w:val="44E5803AC3B44CE0B32CFF4AB3CE61C3"/>
    <w:rsid w:val="008A0465"/>
  </w:style>
  <w:style w:type="paragraph" w:customStyle="1" w:styleId="CE1A00BE30CA4402B2CC4D6E0E846768">
    <w:name w:val="CE1A00BE30CA4402B2CC4D6E0E846768"/>
    <w:rsid w:val="008A0465"/>
  </w:style>
  <w:style w:type="paragraph" w:customStyle="1" w:styleId="5BFA98F3ED2543C5A8F4D77FD1FFE3D5">
    <w:name w:val="5BFA98F3ED2543C5A8F4D77FD1FFE3D5"/>
    <w:rsid w:val="008A0465"/>
  </w:style>
  <w:style w:type="paragraph" w:customStyle="1" w:styleId="54CFC53288134C3FA647E9948E289B60">
    <w:name w:val="54CFC53288134C3FA647E9948E289B60"/>
    <w:rsid w:val="008A0465"/>
  </w:style>
  <w:style w:type="paragraph" w:customStyle="1" w:styleId="A750FFFCEF17426CBE88290FD87D10CE">
    <w:name w:val="A750FFFCEF17426CBE88290FD87D10CE"/>
    <w:rsid w:val="008A0465"/>
  </w:style>
  <w:style w:type="paragraph" w:customStyle="1" w:styleId="8F7D53A8970945B5AA9998CD65DC90CC">
    <w:name w:val="8F7D53A8970945B5AA9998CD65DC90CC"/>
    <w:rsid w:val="008A0465"/>
  </w:style>
  <w:style w:type="paragraph" w:customStyle="1" w:styleId="24E6B4E936CB4C11A3C488331277F91D">
    <w:name w:val="24E6B4E936CB4C11A3C488331277F91D"/>
    <w:rsid w:val="008A0465"/>
  </w:style>
  <w:style w:type="paragraph" w:customStyle="1" w:styleId="E6D39709E732448DA41A9A8200C792C4">
    <w:name w:val="E6D39709E732448DA41A9A8200C792C4"/>
    <w:rsid w:val="008A0465"/>
  </w:style>
  <w:style w:type="paragraph" w:customStyle="1" w:styleId="D28BC8D97EE943B4A68F22F206805339">
    <w:name w:val="D28BC8D97EE943B4A68F22F206805339"/>
    <w:rsid w:val="008A0465"/>
  </w:style>
  <w:style w:type="paragraph" w:customStyle="1" w:styleId="C99DA243160F49FEAEFA68FE2F2A8B87">
    <w:name w:val="C99DA243160F49FEAEFA68FE2F2A8B87"/>
    <w:rsid w:val="008A0465"/>
  </w:style>
  <w:style w:type="paragraph" w:customStyle="1" w:styleId="EA00B540E10A4B339030F7D37BF826D4">
    <w:name w:val="EA00B540E10A4B339030F7D37BF826D4"/>
    <w:rsid w:val="006C452A"/>
  </w:style>
  <w:style w:type="paragraph" w:customStyle="1" w:styleId="14168DF2245D49EEA02322DDCC4E315B">
    <w:name w:val="14168DF2245D49EEA02322DDCC4E315B"/>
    <w:rsid w:val="006C452A"/>
  </w:style>
  <w:style w:type="paragraph" w:customStyle="1" w:styleId="E72922DB869B41C39A94E9F97345864F">
    <w:name w:val="E72922DB869B41C39A94E9F97345864F"/>
    <w:rsid w:val="006C452A"/>
  </w:style>
  <w:style w:type="paragraph" w:customStyle="1" w:styleId="606E7B15965F415A9F79D04FF4573DF3">
    <w:name w:val="606E7B15965F415A9F79D04FF4573DF3"/>
    <w:rsid w:val="006C452A"/>
  </w:style>
  <w:style w:type="paragraph" w:customStyle="1" w:styleId="450CACE9ED484DFF9DCAEBDAE54E2C6A">
    <w:name w:val="450CACE9ED484DFF9DCAEBDAE54E2C6A"/>
    <w:rsid w:val="006C452A"/>
  </w:style>
  <w:style w:type="paragraph" w:customStyle="1" w:styleId="203BDB4C5A2047D19A59009374B5289B">
    <w:name w:val="203BDB4C5A2047D19A59009374B5289B"/>
    <w:rsid w:val="006C452A"/>
  </w:style>
  <w:style w:type="paragraph" w:customStyle="1" w:styleId="C2190DF323B54BDD87DA5C5821900A86">
    <w:name w:val="C2190DF323B54BDD87DA5C5821900A86"/>
    <w:rsid w:val="006C452A"/>
  </w:style>
  <w:style w:type="paragraph" w:customStyle="1" w:styleId="FCE0D6A2DED54A878E10B56319B506AA">
    <w:name w:val="FCE0D6A2DED54A878E10B56319B506AA"/>
    <w:rsid w:val="006C452A"/>
  </w:style>
  <w:style w:type="paragraph" w:customStyle="1" w:styleId="19830424CCD94EA0AF6ABE8EE6E78006">
    <w:name w:val="19830424CCD94EA0AF6ABE8EE6E78006"/>
    <w:rsid w:val="006C452A"/>
  </w:style>
  <w:style w:type="paragraph" w:customStyle="1" w:styleId="27286BDB200E42E2B73325481E8B0B7F">
    <w:name w:val="27286BDB200E42E2B73325481E8B0B7F"/>
    <w:rsid w:val="006C452A"/>
  </w:style>
  <w:style w:type="paragraph" w:customStyle="1" w:styleId="7DCC518EA9144B559B910A5F4F9C1DB4">
    <w:name w:val="7DCC518EA9144B559B910A5F4F9C1DB4"/>
    <w:rsid w:val="006C452A"/>
  </w:style>
  <w:style w:type="paragraph" w:customStyle="1" w:styleId="098C861FBE6D407DA2B4359E96797B0C">
    <w:name w:val="098C861FBE6D407DA2B4359E96797B0C"/>
    <w:rsid w:val="006C452A"/>
  </w:style>
  <w:style w:type="paragraph" w:customStyle="1" w:styleId="A37A0986EB4E415AB8B371D422FB9922">
    <w:name w:val="A37A0986EB4E415AB8B371D422FB9922"/>
    <w:rsid w:val="006C452A"/>
  </w:style>
  <w:style w:type="paragraph" w:customStyle="1" w:styleId="9A0C5CA9AF2842BF9A8848C7F67B97BF">
    <w:name w:val="9A0C5CA9AF2842BF9A8848C7F67B97BF"/>
    <w:rsid w:val="006C452A"/>
  </w:style>
  <w:style w:type="paragraph" w:customStyle="1" w:styleId="C9CB3744571C4C00B4CCF3B4C9BC7280">
    <w:name w:val="C9CB3744571C4C00B4CCF3B4C9BC7280"/>
    <w:rsid w:val="006C452A"/>
  </w:style>
  <w:style w:type="paragraph" w:customStyle="1" w:styleId="3F6AF1D25B78479AA3596C9C4598C3D6">
    <w:name w:val="3F6AF1D25B78479AA3596C9C4598C3D6"/>
    <w:rsid w:val="006C452A"/>
  </w:style>
  <w:style w:type="paragraph" w:customStyle="1" w:styleId="1AB0D540C4284B7990F70932F8330938">
    <w:name w:val="1AB0D540C4284B7990F70932F8330938"/>
    <w:rsid w:val="006C452A"/>
  </w:style>
  <w:style w:type="paragraph" w:customStyle="1" w:styleId="184A97DE79F44962AFFE2F5B3A797608">
    <w:name w:val="184A97DE79F44962AFFE2F5B3A797608"/>
    <w:rsid w:val="006C452A"/>
  </w:style>
  <w:style w:type="paragraph" w:customStyle="1" w:styleId="59597F39390C4292B3619C57BDB9FFFB">
    <w:name w:val="59597F39390C4292B3619C57BDB9FFFB"/>
    <w:rsid w:val="006C452A"/>
  </w:style>
  <w:style w:type="paragraph" w:customStyle="1" w:styleId="BFE0AAA8543A4461BB3CA6E531B373C9">
    <w:name w:val="BFE0AAA8543A4461BB3CA6E531B373C9"/>
    <w:rsid w:val="006C452A"/>
  </w:style>
  <w:style w:type="paragraph" w:customStyle="1" w:styleId="0ED61A306ADA43809920192C4CDCFFE9">
    <w:name w:val="0ED61A306ADA43809920192C4CDCFFE9"/>
    <w:rsid w:val="006C452A"/>
  </w:style>
  <w:style w:type="paragraph" w:customStyle="1" w:styleId="332E920E107846C1923AA151B651C6F3">
    <w:name w:val="332E920E107846C1923AA151B651C6F3"/>
    <w:rsid w:val="006C452A"/>
  </w:style>
  <w:style w:type="paragraph" w:customStyle="1" w:styleId="D408BE2C76F34AEFA393796E4D927DB2">
    <w:name w:val="D408BE2C76F34AEFA393796E4D927DB2"/>
    <w:rsid w:val="006C452A"/>
  </w:style>
  <w:style w:type="paragraph" w:customStyle="1" w:styleId="8FA9570A52284ED882FF613989BED08A">
    <w:name w:val="8FA9570A52284ED882FF613989BED08A"/>
    <w:rsid w:val="006C452A"/>
  </w:style>
  <w:style w:type="paragraph" w:customStyle="1" w:styleId="32527408488F470489C9BCDC98F2B53F">
    <w:name w:val="32527408488F470489C9BCDC98F2B53F"/>
    <w:rsid w:val="006C452A"/>
  </w:style>
  <w:style w:type="paragraph" w:customStyle="1" w:styleId="38F974FDA2214A708E18CB4ABC055956">
    <w:name w:val="38F974FDA2214A708E18CB4ABC055956"/>
    <w:rsid w:val="006C452A"/>
  </w:style>
  <w:style w:type="paragraph" w:customStyle="1" w:styleId="AE18AD882A6C4D23820DDF667229052E">
    <w:name w:val="AE18AD882A6C4D23820DDF667229052E"/>
    <w:rsid w:val="006C452A"/>
  </w:style>
  <w:style w:type="paragraph" w:customStyle="1" w:styleId="6C63B707CE754C429DD7ACEBA86BF76E">
    <w:name w:val="6C63B707CE754C429DD7ACEBA86BF76E"/>
    <w:rsid w:val="006C452A"/>
  </w:style>
  <w:style w:type="paragraph" w:customStyle="1" w:styleId="7B3EF5A30420445D886023F07BE01BA3">
    <w:name w:val="7B3EF5A30420445D886023F07BE01BA3"/>
    <w:rsid w:val="006C452A"/>
  </w:style>
  <w:style w:type="paragraph" w:customStyle="1" w:styleId="DC88CF5BCB414E629AA9E59752F445BB">
    <w:name w:val="DC88CF5BCB414E629AA9E59752F445BB"/>
    <w:rsid w:val="006C452A"/>
  </w:style>
  <w:style w:type="paragraph" w:customStyle="1" w:styleId="2B3AC78599DC4A09864B624F7EE21B5C">
    <w:name w:val="2B3AC78599DC4A09864B624F7EE21B5C"/>
    <w:rsid w:val="006C452A"/>
  </w:style>
  <w:style w:type="paragraph" w:customStyle="1" w:styleId="6F30FA2BC3224A988C060054B18DCD63">
    <w:name w:val="6F30FA2BC3224A988C060054B18DCD63"/>
    <w:rsid w:val="006C45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DOT">
      <a:dk1>
        <a:sysClr val="windowText" lastClr="000000"/>
      </a:dk1>
      <a:lt1>
        <a:sysClr val="window" lastClr="FFFFFF"/>
      </a:lt1>
      <a:dk2>
        <a:srgbClr val="045594"/>
      </a:dk2>
      <a:lt2>
        <a:srgbClr val="9E9FA2"/>
      </a:lt2>
      <a:accent1>
        <a:srgbClr val="13784B"/>
      </a:accent1>
      <a:accent2>
        <a:srgbClr val="F0B31D"/>
      </a:accent2>
      <a:accent3>
        <a:srgbClr val="CA006C"/>
      </a:accent3>
      <a:accent4>
        <a:srgbClr val="009F94"/>
      </a:accent4>
      <a:accent5>
        <a:srgbClr val="4D4D4F"/>
      </a:accent5>
      <a:accent6>
        <a:srgbClr val="5A2573"/>
      </a:accent6>
      <a:hlink>
        <a:srgbClr val="1F497D"/>
      </a:hlink>
      <a:folHlink>
        <a:srgbClr val="5A2573"/>
      </a:folHlink>
    </a:clrScheme>
    <a:fontScheme name="GDOTtrue">
      <a:majorFont>
        <a:latin typeface="ITC Avant Garde Std Md"/>
        <a:ea typeface=""/>
        <a:cs typeface=""/>
      </a:majorFont>
      <a:minorFont>
        <a:latin typeface="HelveticaNeueLT Com 65 M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395968D3C99948B646DCA14F2EC093" ma:contentTypeVersion="4" ma:contentTypeDescription="Create a new document." ma:contentTypeScope="" ma:versionID="7b01e6267bb8bb330d49e9ed7d599b59">
  <xsd:schema xmlns:xsd="http://www.w3.org/2001/XMLSchema" xmlns:xs="http://www.w3.org/2001/XMLSchema" xmlns:p="http://schemas.microsoft.com/office/2006/metadata/properties" xmlns:ns2="ad4ee8b5-f66b-43e4-a753-fdc018ee89d4" targetNamespace="http://schemas.microsoft.com/office/2006/metadata/properties" ma:root="true" ma:fieldsID="245db4dd88bc09d487dff5f8701db5e5" ns2:_="">
    <xsd:import namespace="ad4ee8b5-f66b-43e4-a753-fdc018ee89d4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Revised_x0020_Date" minOccurs="0"/>
                <xsd:element ref="ns2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4ee8b5-f66b-43e4-a753-fdc018ee89d4" elementFormDefault="qualified">
    <xsd:import namespace="http://schemas.microsoft.com/office/2006/documentManagement/types"/>
    <xsd:import namespace="http://schemas.microsoft.com/office/infopath/2007/PartnerControls"/>
    <xsd:element name="Category" ma:index="4" nillable="true" ma:displayName="Category" ma:list="{57646a92-1131-4591-940e-2d36eace34f9}" ma:internalName="Category" ma:readOnly="false" ma:showField="Title">
      <xsd:simpleType>
        <xsd:restriction base="dms:Lookup"/>
      </xsd:simpleType>
    </xsd:element>
    <xsd:element name="Revised_x0020_Date" ma:index="5" nillable="true" ma:displayName="Revised Date" ma:format="DateOnly" ma:internalName="Revised_x0020_Date" ma:readOnly="false">
      <xsd:simpleType>
        <xsd:restriction base="dms:DateTime"/>
      </xsd:simpleType>
    </xsd:element>
    <xsd:element name="Order0" ma:index="6" nillable="true" ma:displayName="Order" ma:list="{4f459e91-2bf6-48a2-8a56-1fe532f513c7}" ma:internalName="Order0" ma:readOnly="false" ma:showField="Title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ed_x0020_Date xmlns="ad4ee8b5-f66b-43e4-a753-fdc018ee89d4" xsi:nil="true"/>
    <Category xmlns="ad4ee8b5-f66b-43e4-a753-fdc018ee89d4" xsi:nil="true"/>
    <Order0 xmlns="ad4ee8b5-f66b-43e4-a753-fdc018ee89d4" xsi:nil="true"/>
  </documentManagement>
</p:properties>
</file>

<file path=customXml/itemProps1.xml><?xml version="1.0" encoding="utf-8"?>
<ds:datastoreItem xmlns:ds="http://schemas.openxmlformats.org/officeDocument/2006/customXml" ds:itemID="{AB53B0C3-2C5D-400F-A6BA-370307A0BFBB}"/>
</file>

<file path=customXml/itemProps2.xml><?xml version="1.0" encoding="utf-8"?>
<ds:datastoreItem xmlns:ds="http://schemas.openxmlformats.org/officeDocument/2006/customXml" ds:itemID="{35B53D13-673C-4314-B5BF-8151555045A7}"/>
</file>

<file path=customXml/itemProps3.xml><?xml version="1.0" encoding="utf-8"?>
<ds:datastoreItem xmlns:ds="http://schemas.openxmlformats.org/officeDocument/2006/customXml" ds:itemID="{5DA9BF8D-C142-467D-A12D-820B239EB579}"/>
</file>

<file path=customXml/itemProps4.xml><?xml version="1.0" encoding="utf-8"?>
<ds:datastoreItem xmlns:ds="http://schemas.openxmlformats.org/officeDocument/2006/customXml" ds:itemID="{BC8DC75B-6C0B-441C-A5AC-2D4C61726776}"/>
</file>

<file path=customXml/itemProps5.xml><?xml version="1.0" encoding="utf-8"?>
<ds:datastoreItem xmlns:ds="http://schemas.openxmlformats.org/officeDocument/2006/customXml" ds:itemID="{24ACAE37-B1BF-4740-BEDA-8E71EA16204E}"/>
</file>

<file path=customXml/itemProps6.xml><?xml version="1.0" encoding="utf-8"?>
<ds:datastoreItem xmlns:ds="http://schemas.openxmlformats.org/officeDocument/2006/customXml" ds:itemID="{E8170736-4CF4-44F9-9131-0C1874A1C41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cobs</Company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, Katrina</dc:creator>
  <cp:keywords/>
  <dc:description/>
  <cp:lastModifiedBy>Pugh, Sam</cp:lastModifiedBy>
  <cp:revision>5</cp:revision>
  <cp:lastPrinted>2020-01-08T19:53:00Z</cp:lastPrinted>
  <dcterms:created xsi:type="dcterms:W3CDTF">2020-07-13T15:55:00Z</dcterms:created>
  <dcterms:modified xsi:type="dcterms:W3CDTF">2020-08-06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9T00:00:00Z</vt:filetime>
  </property>
  <property fmtid="{D5CDD505-2E9C-101B-9397-08002B2CF9AE}" pid="3" name="LastSaved">
    <vt:filetime>2017-03-13T00:00:00Z</vt:filetime>
  </property>
  <property fmtid="{D5CDD505-2E9C-101B-9397-08002B2CF9AE}" pid="4" name="ContentTypeId">
    <vt:lpwstr>0x010100CF395968D3C99948B646DCA14F2EC093</vt:lpwstr>
  </property>
  <property fmtid="{D5CDD505-2E9C-101B-9397-08002B2CF9AE}" pid="5" name="Order">
    <vt:r8>4300</vt:r8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</Properties>
</file>